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EE206F" w14:textId="77777777" w:rsidR="005B6E38" w:rsidRDefault="005B6E38" w:rsidP="005B6E38">
      <w:pPr>
        <w:pStyle w:val="ChapterTitle"/>
      </w:pPr>
      <w:bookmarkStart w:id="0" w:name="_Hlk68044381"/>
      <w:bookmarkStart w:id="1" w:name="_GoBack"/>
      <w:bookmarkEnd w:id="1"/>
      <w:r>
        <w:t xml:space="preserve">Working with HTML5 and </w:t>
      </w:r>
      <w:commentRangeStart w:id="2"/>
      <w:r>
        <w:t>WebGL</w:t>
      </w:r>
      <w:bookmarkEnd w:id="0"/>
      <w:commentRangeEnd w:id="2"/>
      <w:r w:rsidR="00C00C6A">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0E03A14F" w14:textId="77777777" w:rsidR="005B6E38" w:rsidRDefault="005B6E38" w:rsidP="005B6E38">
      <w:pPr>
        <w:pStyle w:val="Bullet"/>
        <w:rPr>
          <w:rFonts w:hint="eastAsia"/>
        </w:rPr>
      </w:pPr>
      <w:r>
        <w:t>Draw a simple constant color square with WebGL</w:t>
      </w:r>
    </w:p>
    <w:p w14:paraId="3C4FFCE9" w14:textId="77777777" w:rsidR="005B6E38" w:rsidRDefault="005B6E38" w:rsidP="005B6E38">
      <w:pPr>
        <w:pStyle w:val="Bullet"/>
        <w:rPr>
          <w:rFonts w:hint="eastAsia"/>
        </w:rPr>
      </w:pPr>
      <w:r>
        <w:t>Create a new JavaScript source code file for your simple game engine</w:t>
      </w:r>
    </w:p>
    <w:p w14:paraId="63A64CBC" w14:textId="6809D9CF" w:rsidR="005B6E38" w:rsidRDefault="005B6E38" w:rsidP="005B6E38">
      <w:pPr>
        <w:pStyle w:val="Bullet"/>
        <w:rPr>
          <w:rFonts w:hint="eastAsia"/>
        </w:rPr>
      </w:pPr>
      <w:r>
        <w:t xml:space="preserve">Define JavaScript </w:t>
      </w:r>
      <w:r w:rsidR="001066D3">
        <w:t xml:space="preserve">modules and instantiate JavaScript </w:t>
      </w:r>
      <w:r>
        <w:t xml:space="preserve">objects to </w:t>
      </w:r>
      <w:r w:rsidR="00A9385B">
        <w:t xml:space="preserve">abstract and </w:t>
      </w:r>
      <w:r>
        <w:t>implement core game engine functionality</w:t>
      </w:r>
    </w:p>
    <w:p w14:paraId="7DDABD2E" w14:textId="77777777" w:rsidR="005B6E38" w:rsidRDefault="005B6E38" w:rsidP="005B6E38">
      <w:pPr>
        <w:pStyle w:val="Bullet"/>
        <w:rPr>
          <w:rFonts w:hint="eastAsia"/>
        </w:rPr>
      </w:pPr>
      <w:r>
        <w:t>Appreciate the importance of abstraction and organiz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5E557843" w:rsidR="005B6E38" w:rsidRDefault="005B6E38" w:rsidP="00E31C50">
      <w:pPr>
        <w:pStyle w:val="BodyTextCont"/>
        <w:rPr>
          <w:rFonts w:hint="eastAsia"/>
        </w:rPr>
      </w:pPr>
      <w:r>
        <w:t>WebGL is a modern graphical application programming interface (API) that offers quality and efficiency via direct access to the graphical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3"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3"/>
    <w:p w14:paraId="347717B4" w14:textId="508DDBEE" w:rsidR="00831B0F" w:rsidRDefault="00831B0F" w:rsidP="00E31C50">
      <w:pPr>
        <w:pStyle w:val="NoteTipCaution"/>
      </w:pPr>
      <w:r w:rsidRPr="00E31C50">
        <w:rPr>
          <w:rStyle w:val="Strong"/>
        </w:rPr>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lastRenderedPageBreak/>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77777777" w:rsidR="005B6E38" w:rsidRDefault="005B6E38" w:rsidP="005B6E38">
      <w:pPr>
        <w:pStyle w:val="BodyTextFirst"/>
        <w:rPr>
          <w:rFonts w:hint="eastAsia"/>
        </w:rPr>
      </w:pPr>
      <w:r>
        <w:t xml:space="preserve">This project demonstrates how to draw and clear a </w:t>
      </w:r>
      <w:r w:rsidRPr="00BB656C">
        <w:rPr>
          <w:rStyle w:val="CodeInline"/>
        </w:rPr>
        <w:t>canvas</w:t>
      </w:r>
      <w:r>
        <w:t xml:space="preserve"> element on a web page. Figure 2-1 shows an example of running this project, which is defined in the </w:t>
      </w:r>
      <w:bookmarkStart w:id="4" w:name="_Hlk66665091"/>
      <w:r w:rsidRPr="00BB656C">
        <w:rPr>
          <w:rStyle w:val="CodeInline"/>
        </w:rPr>
        <w:t>chapter2/2.1.html5_canvas</w:t>
      </w:r>
      <w:bookmarkEnd w:id="4"/>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77777777" w:rsidR="005B6E38" w:rsidRDefault="005B6E38" w:rsidP="005B6E38">
      <w:pPr>
        <w:pStyle w:val="Bullet"/>
        <w:rPr>
          <w:rFonts w:hint="eastAsia"/>
        </w:rPr>
      </w:pPr>
      <w:r>
        <w:t xml:space="preserve">To learn how to create a reference context to WebGL from the retrieved </w:t>
      </w:r>
      <w:r w:rsidRPr="00C162F8">
        <w:rPr>
          <w:rStyle w:val="CodeInline"/>
        </w:rPr>
        <w:t>canvas</w:t>
      </w:r>
      <w:r>
        <w:t xml:space="preserve"> element and manipulate the canvas from the WebGL context</w:t>
      </w:r>
    </w:p>
    <w:p w14:paraId="070668CC" w14:textId="77777777" w:rsidR="005B6E38" w:rsidRDefault="005B6E38" w:rsidP="005B6E38">
      <w:pPr>
        <w:pStyle w:val="Heading3"/>
      </w:pPr>
      <w:r>
        <w:lastRenderedPageBreak/>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16A43166"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1EE69D4D" w:rsidR="005B6E38" w:rsidRDefault="005B6E38" w:rsidP="005B6E38">
      <w:pPr>
        <w:pStyle w:val="NoteTipCaution"/>
      </w:pPr>
      <w:r w:rsidRPr="00C162F8">
        <w:rPr>
          <w:rStyle w:val="Strong"/>
        </w:rPr>
        <w:t>Note</w:t>
      </w:r>
      <w:r>
        <w:t xml:space="preserve"> Henceforth, throughout this book, when asked to create a new project you should follow the process </w:t>
      </w:r>
      <w:r w:rsidR="0065561C">
        <w:t xml:space="preserve">describe </w:t>
      </w:r>
      <w:r>
        <w:t xml:space="preserve">previously. That is, create a new folder with the projects name and copy the previous project files. </w:t>
      </w:r>
      <w:r w:rsidR="0065561C">
        <w:t>In t</w:t>
      </w:r>
      <w:r>
        <w:t xml:space="preserve">his way your new projects can expand upon your old ones while retaining the </w:t>
      </w:r>
      <w:r w:rsidR="000A78CE">
        <w:t xml:space="preserve">original </w:t>
      </w:r>
      <w:r>
        <w:t>functionality.</w:t>
      </w:r>
    </w:p>
    <w:p w14:paraId="23BA0BE2" w14:textId="77777777"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double-clicking 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Figure 2-2. Editing the index.html file in your project</w:t>
      </w:r>
    </w:p>
    <w:p w14:paraId="10ADB91E" w14:textId="77777777" w:rsidR="005B6E38" w:rsidRDefault="005B6E38" w:rsidP="005B6E38">
      <w:pPr>
        <w:pStyle w:val="NumList"/>
        <w:rPr>
          <w:rFonts w:hint="eastAsia"/>
        </w:rPr>
      </w:pPr>
      <w:r w:rsidRPr="0002083D">
        <w:t>Create the HTML canvas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r w:rsidRPr="00411D09">
        <w:rPr>
          <w:rStyle w:val="CodeInline"/>
        </w:rPr>
        <w:t>GLCanvas</w:t>
      </w:r>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r w:rsidRPr="00411D09">
        <w:rPr>
          <w:rStyle w:val="CodeInline"/>
        </w:rPr>
        <w:t>GLCanvas</w:t>
      </w:r>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lastRenderedPageBreak/>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r w:rsidRPr="00411D09">
        <w:rPr>
          <w:rStyle w:val="CodeInline"/>
        </w:rPr>
        <w:t>AnyTag</w:t>
      </w:r>
      <w:r w:rsidRPr="004C3834">
        <w:t xml:space="preserve"> element” will be used to refer to any line between the beginning (</w:t>
      </w:r>
      <w:r w:rsidRPr="00411D09">
        <w:rPr>
          <w:rStyle w:val="CodeInline"/>
        </w:rPr>
        <w:t>&lt;AnyTag&gt;</w:t>
      </w:r>
      <w:r w:rsidRPr="004C3834">
        <w:t>) and end (</w:t>
      </w:r>
      <w:r w:rsidRPr="00411D09">
        <w:rPr>
          <w:rStyle w:val="CodeInline"/>
        </w:rPr>
        <w:t>&lt;/AnyTag&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777777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write JavaScript for the remainder of the example.</w:t>
      </w:r>
    </w:p>
    <w:p w14:paraId="106FFD78" w14:textId="77777777" w:rsidR="005B6E38" w:rsidRDefault="005B6E38" w:rsidP="005B6E38">
      <w:pPr>
        <w:pStyle w:val="NumList"/>
        <w:rPr>
          <w:rFonts w:hint="eastAsia"/>
        </w:rPr>
      </w:pPr>
      <w:r w:rsidRPr="004C3834">
        <w:t xml:space="preserve">Retrieve a reference to the </w:t>
      </w:r>
      <w:r w:rsidRPr="00411D09">
        <w:rPr>
          <w:rStyle w:val="CodeInline"/>
        </w:rPr>
        <w:t>GLCanvas</w:t>
      </w:r>
      <w:r w:rsidRPr="004C3834">
        <w:t xml:space="preserve"> in your JavaScript 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7ED7FF1F"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r w:rsidR="005B6E38" w:rsidRPr="00411D09">
        <w:rPr>
          <w:rStyle w:val="CodeInline"/>
        </w:rPr>
        <w:t>GLCanvas</w:t>
      </w:r>
      <w:r w:rsidR="005B6E38">
        <w:t xml:space="preserve"> drawing area. </w:t>
      </w:r>
    </w:p>
    <w:p w14:paraId="4A757E59" w14:textId="77777777" w:rsidR="005B6E38" w:rsidRDefault="005B6E38" w:rsidP="005B6E38">
      <w:pPr>
        <w:pStyle w:val="NoteTipCaution"/>
      </w:pPr>
      <w:r w:rsidRPr="00411D09">
        <w:rPr>
          <w:rStyle w:val="Strong"/>
        </w:rPr>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lastRenderedPageBreak/>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084CA7ED" w:rsidR="005B6E38" w:rsidRDefault="005B6E38" w:rsidP="000A78CE">
      <w:pPr>
        <w:pStyle w:val="BodyTextFirst"/>
        <w:ind w:left="936"/>
        <w:rPr>
          <w:rFonts w:hint="eastAsia"/>
        </w:rPr>
      </w:pPr>
      <w:r w:rsidRPr="002B4397">
        <w:t>This code checks to ensure 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5" w:name="_Hlk68397154"/>
      <w:r w:rsidRPr="00F91FA2">
        <w:t>The above is WebGL draw area</w:t>
      </w:r>
      <w:bookmarkEnd w:id="5"/>
      <w:r w:rsidRPr="00F91FA2">
        <w:t>!&lt;/</w:t>
      </w:r>
      <w:commentRangeStart w:id="6"/>
      <w:r w:rsidRPr="00F91FA2">
        <w:t>b</w:t>
      </w:r>
      <w:commentRangeEnd w:id="6"/>
      <w:r w:rsidR="003404B7">
        <w:rPr>
          <w:rStyle w:val="CommentReference"/>
          <w:rFonts w:asciiTheme="minorHAnsi" w:hAnsiTheme="minorHAnsi"/>
          <w:noProof w:val="0"/>
        </w:rPr>
        <w:commentReference w:id="6"/>
      </w:r>
      <w:r w:rsidRPr="00F91FA2">
        <w:t>&gt;");</w:t>
      </w:r>
    </w:p>
    <w:p w14:paraId="0A5E3541" w14:textId="77777777"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r w:rsidRPr="001662F0">
        <w:rPr>
          <w:rStyle w:val="CodeInline"/>
        </w:rPr>
        <w:t>gl.clearColor()</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77777777"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7" w:name="_Hlk68397859"/>
      <w:r>
        <w:t>Separate JavaScript Source Code File</w:t>
      </w:r>
    </w:p>
    <w:bookmarkEnd w:id="7"/>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r w:rsidRPr="00230082">
        <w:rPr>
          <w:rStyle w:val="CodeInline"/>
        </w:rPr>
        <w:t>javascript_source_file</w:t>
      </w:r>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t xml:space="preserve">Create a new folder named </w:t>
      </w:r>
      <w:r w:rsidRPr="00230082">
        <w:rPr>
          <w:rStyle w:val="CodeInline"/>
        </w:rPr>
        <w:t>src</w:t>
      </w:r>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lastRenderedPageBreak/>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r w:rsidRPr="00230082">
        <w:rPr>
          <w:rStyle w:val="CodeInline"/>
        </w:rPr>
        <w:t>src</w:t>
      </w:r>
      <w:r w:rsidRPr="00521F2B">
        <w:t xml:space="preserve"> folder by right-clicking the </w:t>
      </w:r>
      <w:r w:rsidRPr="00230082">
        <w:rPr>
          <w:rStyle w:val="CodeInline"/>
        </w:rPr>
        <w:t>src</w:t>
      </w:r>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r w:rsidRPr="00521F2B">
        <w:t xml:space="preserve">In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lastRenderedPageBreak/>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r w:rsidRPr="009E7AC3">
        <w:rPr>
          <w:rStyle w:val="CodeInline"/>
        </w:rPr>
        <w:t>mGL</w:t>
      </w:r>
      <w:r>
        <w:t xml:space="preserve">. </w:t>
      </w:r>
    </w:p>
    <w:p w14:paraId="19ABD57B" w14:textId="5617B45A" w:rsidR="005B6E38" w:rsidRDefault="005B6E38" w:rsidP="005B6E38">
      <w:pPr>
        <w:pStyle w:val="NumList"/>
        <w:rPr>
          <w:rFonts w:hint="eastAsia"/>
        </w:rPr>
      </w:pPr>
      <w:r w:rsidRPr="003D127B">
        <w:t xml:space="preserve">Define the </w:t>
      </w:r>
      <w:r w:rsidRPr="00230082">
        <w:rPr>
          <w:rStyle w:val="CodeInline"/>
        </w:rPr>
        <w:t>initWebGL()</w:t>
      </w:r>
      <w:r w:rsidRPr="003D127B">
        <w:t xml:space="preserve"> function to retrieve </w:t>
      </w:r>
      <w:r w:rsidRPr="00230082">
        <w:rPr>
          <w:rStyle w:val="CodeInline"/>
        </w:rPr>
        <w:t>GLCanvas</w:t>
      </w:r>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r w:rsidRPr="00230082">
        <w:rPr>
          <w:rStyle w:val="CodeInline"/>
        </w:rPr>
        <w:t>mGL</w:t>
      </w:r>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2328E073"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 xml:space="preserve">mGL.clearColor(0.9, 0.9, 0.9,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r w:rsidRPr="003A337A">
        <w:rPr>
          <w:rStyle w:val="CodeInline"/>
        </w:rPr>
        <w:t>initWebGL()</w:t>
      </w:r>
      <w:r w:rsidRPr="008718B0">
        <w:t>.</w:t>
      </w:r>
    </w:p>
    <w:p w14:paraId="3191FA88" w14:textId="77777777" w:rsidR="005B6E38" w:rsidRDefault="005B6E38" w:rsidP="005B6E38">
      <w:pPr>
        <w:pStyle w:val="NumList"/>
        <w:rPr>
          <w:rFonts w:hint="eastAsia"/>
        </w:rPr>
      </w:pPr>
      <w:r w:rsidRPr="008718B0">
        <w:t xml:space="preserve">Define the </w:t>
      </w:r>
      <w:r w:rsidRPr="003A337A">
        <w:rPr>
          <w:rStyle w:val="CodeInline"/>
        </w:rPr>
        <w:t>clearCanvas()</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lastRenderedPageBreak/>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r w:rsidRPr="003A337A">
        <w:rPr>
          <w:rStyle w:val="CodeInline"/>
        </w:rPr>
        <w:t>GLCanvas</w:t>
      </w:r>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r w:rsidRPr="009E7AC3">
        <w:rPr>
          <w:rStyle w:val="CodeInline"/>
        </w:rPr>
        <w:t>window.onload</w:t>
      </w:r>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4D914D21" w14:textId="6BAEBA9A" w:rsidR="00CF736D" w:rsidRDefault="00CF736D" w:rsidP="00CF736D">
      <w:pPr>
        <w:pStyle w:val="BodyTextFirst"/>
        <w:rPr>
          <w:rFonts w:hint="eastAsia"/>
        </w:rPr>
      </w:pPr>
      <w:r>
        <w:t xml:space="preserve">Drawing with WebGL is a multiple-step process that involves transferring geometric data and OpenGL Shading Language (GLSL) instructions (the shaders) from </w:t>
      </w:r>
      <w:r w:rsidR="00DD4E56">
        <w:t xml:space="preserve">the CPU </w:t>
      </w:r>
      <w:r>
        <w:t xml:space="preserve">to the drawing hardware, or the graphical processing unit (GPU). This process involves a significant number of WebGL function calls. This section presents the WebGL drawing steps in detail. 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2AB494C4" w:rsidR="00CF736D" w:rsidRDefault="00CF736D" w:rsidP="00CF736D">
      <w:pPr>
        <w:pStyle w:val="BodyTextCont"/>
        <w:rPr>
          <w:rFonts w:hint="eastAsia"/>
        </w:rPr>
      </w:pPr>
      <w:r>
        <w:lastRenderedPageBreak/>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 for drawing</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2BCDDA4A" w:rsidR="00CF736D" w:rsidRDefault="00CF736D" w:rsidP="00CF736D">
      <w:pPr>
        <w:pStyle w:val="Bullet"/>
        <w:rPr>
          <w:rFonts w:hint="eastAsia"/>
        </w:rPr>
      </w:pPr>
      <w:r>
        <w:t>To understand the steps to draw with WebGL</w:t>
      </w:r>
    </w:p>
    <w:p w14:paraId="133C1D54" w14:textId="0617D4FA" w:rsidR="003D693A" w:rsidRDefault="003D693A">
      <w:pPr>
        <w:pStyle w:val="Bullet"/>
        <w:rPr>
          <w:rFonts w:hint="eastAsia"/>
        </w:rPr>
      </w:pPr>
      <w:r>
        <w:t xml:space="preserve">To demonstrate the implementation of a </w:t>
      </w:r>
      <w:r w:rsidRPr="00087714">
        <w:rPr>
          <w:rStyle w:val="Strong"/>
        </w:rPr>
        <w:t>Singleton</w:t>
      </w:r>
      <w:r>
        <w:t>-like JavaScript module based on simple source code files</w:t>
      </w:r>
    </w:p>
    <w:p w14:paraId="1F2EEA4D" w14:textId="7524D84F" w:rsidR="00CF736D" w:rsidRDefault="00CF736D" w:rsidP="00CF736D">
      <w:pPr>
        <w:pStyle w:val="Heading3"/>
      </w:pPr>
      <w:r w:rsidRPr="00CF736D">
        <w:lastRenderedPageBreak/>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r w:rsidRPr="00BB2252">
        <w:rPr>
          <w:rStyle w:val="CodeInline"/>
        </w:rPr>
        <w:t>src</w:t>
      </w:r>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r w:rsidR="005B25B6">
        <w:t xml:space="preserve">With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r w:rsidR="007847D5" w:rsidRPr="00BC48AF">
        <w:rPr>
          <w:rStyle w:val="CodeInline"/>
        </w:rPr>
        <w:t>getGL()</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r w:rsidR="007847D5" w:rsidRPr="00BC48AF">
        <w:rPr>
          <w:rStyle w:val="CodeInline"/>
        </w:rPr>
        <w:t>core.getGL()</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r w:rsidR="00DC4A6B" w:rsidRPr="00B36C04">
        <w:rPr>
          <w:rStyle w:val="CodeInline"/>
        </w:rPr>
        <w:t>mGLVertexBuffer</w:t>
      </w:r>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r w:rsidR="000301A9" w:rsidRPr="000301A9">
        <w:rPr>
          <w:rStyle w:val="CodeInline"/>
        </w:rPr>
        <w:t>mVerticesOfSquare</w:t>
      </w:r>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lastRenderedPageBreak/>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r w:rsidRPr="00B36C04">
        <w:rPr>
          <w:rStyle w:val="CodeInline"/>
        </w:rPr>
        <w:t>init()</w:t>
      </w:r>
      <w:r w:rsidRPr="00B36C04">
        <w:t xml:space="preserve"> function to </w:t>
      </w:r>
      <w:r w:rsidR="00BC48AF">
        <w:t xml:space="preserve">allocate </w:t>
      </w:r>
      <w:r w:rsidR="00B169EA">
        <w:t xml:space="preserve">a buffer </w:t>
      </w:r>
      <w:r w:rsidR="00BC48AF">
        <w:t xml:space="preserve">in the GPU via </w:t>
      </w:r>
      <w:r w:rsidR="002504DC">
        <w:t xml:space="preserve">the </w:t>
      </w:r>
      <w:r w:rsidR="002504DC" w:rsidRPr="001A367D">
        <w:rPr>
          <w:rStyle w:val="CodeInline"/>
        </w:rPr>
        <w:t>gl</w:t>
      </w:r>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r w:rsidRPr="003F4360">
        <w:rPr>
          <w:rStyle w:val="CodeInline"/>
        </w:rPr>
        <w:t>core.getGL()</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r w:rsidR="00946E7D" w:rsidRPr="00946E7D">
        <w:rPr>
          <w:rStyle w:val="CodeInline"/>
        </w:rPr>
        <w:t>mGLVertexBuffer</w:t>
      </w:r>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r w:rsidRPr="00946E7D">
        <w:rPr>
          <w:rStyle w:val="CodeInline"/>
        </w:rPr>
        <w:t>mGL</w:t>
      </w:r>
      <w:r w:rsidRPr="00946E7D">
        <w:t xml:space="preserve"> </w:t>
      </w:r>
      <w:r w:rsidR="003F4360" w:rsidRPr="00946E7D">
        <w:t xml:space="preserve">variable </w:t>
      </w:r>
      <w:r w:rsidR="003F4360">
        <w:t xml:space="preserve">accessed through the </w:t>
      </w:r>
      <w:r w:rsidR="003F4360" w:rsidRPr="001A367D">
        <w:rPr>
          <w:rStyle w:val="CodeInline"/>
        </w:rPr>
        <w:t>getGL()</w:t>
      </w:r>
      <w:r w:rsidR="003F4360">
        <w:t xml:space="preserve"> function </w:t>
      </w:r>
      <w:r w:rsidRPr="00946E7D">
        <w:t xml:space="preserve">is defined in the </w:t>
      </w:r>
      <w:r w:rsidRPr="00946E7D">
        <w:rPr>
          <w:rStyle w:val="CodeInline"/>
        </w:rPr>
        <w:t>core.js</w:t>
      </w:r>
      <w:r w:rsidRPr="00946E7D">
        <w:t xml:space="preserve"> file and initialized by the </w:t>
      </w:r>
      <w:r w:rsidRPr="00946E7D">
        <w:rPr>
          <w:rStyle w:val="CodeInline"/>
        </w:rPr>
        <w:t>initWebGL()</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r w:rsidRPr="00F74E2C">
        <w:rPr>
          <w:rStyle w:val="CodeInline"/>
        </w:rPr>
        <w:t>ini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t>Set Up the GLSL Shaders</w:t>
      </w:r>
    </w:p>
    <w:p w14:paraId="1AF71E70" w14:textId="77777777" w:rsidR="00990F7D" w:rsidRDefault="00990F7D" w:rsidP="00990F7D">
      <w:pPr>
        <w:pStyle w:val="BodyTextFirst"/>
        <w:rPr>
          <w:rFonts w:hint="eastAsia"/>
        </w:rPr>
      </w:pPr>
      <w:r>
        <w:t xml:space="preserve">The term shader refers to programs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100 pixel area. To draw this square, WebGL </w:t>
      </w:r>
      <w:r>
        <w:lastRenderedPageBreak/>
        <w:t xml:space="preserve">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40A3B277" w:rsidR="00990F7D" w:rsidRDefault="00990F7D" w:rsidP="002B05B5">
      <w:pPr>
        <w:pStyle w:val="BodyTextCont"/>
        <w:rPr>
          <w:rFonts w:hint="eastAsia"/>
        </w:rPr>
      </w:pPr>
      <w:r>
        <w:t xml:space="preserve">In the following steps, you will load into </w:t>
      </w:r>
      <w:r w:rsidR="00224166">
        <w:t xml:space="preserve">CPU </w:t>
      </w:r>
      <w:r>
        <w:t xml:space="preserve">memory the source code for both vertex and fragment shaders, compile and link them into a single shader program, and load the compiled program into the GPU.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r w:rsidRPr="002B05B5">
        <w:t>Th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r>
        <w:rPr>
          <w:rStyle w:val="CodeInline"/>
        </w:rPr>
        <w:t>aVertexPosition</w:t>
      </w:r>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r w:rsidRPr="00E0522A">
        <w:rPr>
          <w:rStyle w:val="CodeInline"/>
        </w:rPr>
        <w:t>VertexShader</w:t>
      </w:r>
      <w:r>
        <w:t xml:space="preserve"> allows you to identify and load this vertex shader into memory. </w:t>
      </w:r>
    </w:p>
    <w:p w14:paraId="40C2B749" w14:textId="3A60B129" w:rsidR="00E0522A" w:rsidRDefault="00E0522A" w:rsidP="00291CEE">
      <w:pPr>
        <w:pStyle w:val="BodyTextCont"/>
        <w:ind w:left="720"/>
        <w:rPr>
          <w:rFonts w:hint="eastAsia"/>
        </w:rPr>
      </w:pPr>
      <w:r>
        <w:lastRenderedPageBreak/>
        <w:t xml:space="preserve">The GLSL </w:t>
      </w:r>
      <w:r w:rsidRPr="00E0522A">
        <w:rPr>
          <w:rStyle w:val="CodeInline"/>
        </w:rPr>
        <w:t>attribute</w:t>
      </w:r>
      <w:r>
        <w:t xml:space="preserve"> keyword identifies per-vertex data that will be passed to the vertex shader in the GPU. In this case, the </w:t>
      </w:r>
      <w:r w:rsidRPr="00E0522A">
        <w:rPr>
          <w:rStyle w:val="CodeInline"/>
        </w:rPr>
        <w:t>aVertexPosition</w:t>
      </w:r>
      <w:r w:rsidRPr="00E0522A">
        <w:t xml:space="preserve"> </w:t>
      </w:r>
      <w:r>
        <w:t xml:space="preserve">attribute is of data type </w:t>
      </w:r>
      <w:r w:rsidRPr="00E0522A">
        <w:rPr>
          <w:rStyle w:val="CodeInline"/>
        </w:rPr>
        <w:t>vec3</w:t>
      </w:r>
      <w:r>
        <w:t xml:space="preserve"> or an array of three floating-point numbers. As you will see in later steps, </w:t>
      </w:r>
      <w:r w:rsidRPr="00E0522A">
        <w:rPr>
          <w:rStyle w:val="CodeInline"/>
        </w:rPr>
        <w:t>aVertexPosition</w:t>
      </w:r>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r w:rsidRPr="00E0522A">
        <w:rPr>
          <w:rStyle w:val="CodeInline"/>
        </w:rPr>
        <w:t>gl_Position</w:t>
      </w:r>
      <w:r>
        <w:t xml:space="preserve"> is a GLSL built-in variable, specifically, an array of four floating-point numbers that must contain the vertex position. In this case, the fourth position of the array will always be 1.0. The code shows the shader converting the </w:t>
      </w:r>
      <w:r w:rsidRPr="00E0522A">
        <w:rPr>
          <w:rStyle w:val="CodeInline"/>
        </w:rPr>
        <w:t>aVertexPosition</w:t>
      </w:r>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r w:rsidRPr="00AA4285">
        <w:rPr>
          <w:rStyle w:val="CodeInline"/>
        </w:rPr>
        <w:t>gl_FragColor</w:t>
      </w:r>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r w:rsidR="00F74E2C" w:rsidRPr="00F74E2C">
        <w:rPr>
          <w:rStyle w:val="CodeInline"/>
        </w:rPr>
        <w:t>mCompiledShader</w:t>
      </w:r>
      <w:r w:rsidR="00F74E2C" w:rsidRPr="00F74E2C">
        <w:t xml:space="preserve"> and </w:t>
      </w:r>
      <w:r w:rsidR="00F74E2C" w:rsidRPr="00F74E2C">
        <w:rPr>
          <w:rStyle w:val="CodeInline"/>
        </w:rPr>
        <w:t>mVertexPositionRef</w:t>
      </w:r>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lastRenderedPageBreak/>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r w:rsidRPr="00205B55">
        <w:rPr>
          <w:rStyle w:val="CodeInline"/>
        </w:rPr>
        <w:t>VertexShader</w:t>
      </w:r>
      <w:r w:rsidRPr="00205B55">
        <w:t xml:space="preserve"> or </w:t>
      </w:r>
      <w:r w:rsidRPr="00205B55">
        <w:rPr>
          <w:rStyle w:val="CodeInline"/>
        </w:rPr>
        <w:t>FragmentShader</w:t>
      </w:r>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6DEAA150" w:rsidR="00205B55" w:rsidRDefault="00205B55" w:rsidP="00205B55">
      <w:pPr>
        <w:pStyle w:val="NumList"/>
        <w:numPr>
          <w:ilvl w:val="0"/>
          <w:numId w:val="14"/>
        </w:numPr>
        <w:rPr>
          <w:rFonts w:hint="eastAsia"/>
        </w:rPr>
      </w:pPr>
      <w:r w:rsidRPr="00205B55">
        <w:t xml:space="preserve">You are now ready to create and compile a shader program by defining the </w:t>
      </w:r>
      <w:r w:rsidRPr="00205B55">
        <w:rPr>
          <w:rStyle w:val="CodeInline"/>
        </w:rPr>
        <w:t>ini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lastRenderedPageBreak/>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1BCFBA5E" w:rsidR="00064F0B" w:rsidRDefault="00064F0B" w:rsidP="00291CEE">
      <w:pPr>
        <w:pStyle w:val="BodyTextFirst"/>
        <w:ind w:left="936"/>
        <w:rPr>
          <w:rFonts w:hint="eastAsia"/>
        </w:rPr>
      </w:pPr>
      <w:r w:rsidRPr="00064F0B">
        <w:t xml:space="preserve">Step A of the code </w:t>
      </w:r>
      <w:r>
        <w:t xml:space="preserve">loads and </w:t>
      </w:r>
      <w:r w:rsidRPr="00064F0B">
        <w:t xml:space="preserve">compiles the shader code you defined in </w:t>
      </w:r>
      <w:r w:rsidRPr="00064F0B">
        <w:rPr>
          <w:rStyle w:val="CodeInline"/>
        </w:rPr>
        <w:t>index.html</w:t>
      </w:r>
      <w:r w:rsidRPr="00064F0B">
        <w:t xml:space="preserve"> by calling the </w:t>
      </w:r>
      <w:r w:rsidRPr="00064F0B">
        <w:rPr>
          <w:rStyle w:val="CodeInline"/>
        </w:rPr>
        <w:t>loadAndCompileShader()</w:t>
      </w:r>
      <w:r w:rsidRPr="00064F0B">
        <w:t xml:space="preserve"> function with the corresponding parameters. Step B loads the compiled shader onto the GPU and links the two shaders into a program. The reference to this program is stored in the variable </w:t>
      </w:r>
      <w:r w:rsidRPr="00064F0B">
        <w:rPr>
          <w:rStyle w:val="CodeInline"/>
        </w:rPr>
        <w:t>mCompiledShader</w:t>
      </w:r>
      <w:r w:rsidRPr="00064F0B">
        <w:t xml:space="preserve">. After error checking in step C, step D locates and stores the reference to the </w:t>
      </w:r>
      <w:r w:rsidRPr="00064F0B">
        <w:rPr>
          <w:rStyle w:val="CodeInline"/>
        </w:rPr>
        <w:t>aVertexPosition</w:t>
      </w:r>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7777777" w:rsidR="00064F0B" w:rsidRDefault="00064F0B" w:rsidP="00291CEE">
      <w:pPr>
        <w:pStyle w:val="Code"/>
        <w:ind w:left="936"/>
        <w:rPr>
          <w:rFonts w:hint="eastAsia"/>
        </w:rPr>
      </w:pPr>
      <w:r>
        <w:t xml:space="preserve">    gl.enableVertexAttribArray(this.mVertexPosition);</w:t>
      </w:r>
    </w:p>
    <w:p w14:paraId="6C9BB282" w14:textId="18D78745" w:rsidR="00064F0B" w:rsidRDefault="00064F0B" w:rsidP="00291CEE">
      <w:pPr>
        <w:pStyle w:val="Code"/>
        <w:ind w:left="936"/>
        <w:rPr>
          <w:rFonts w:hint="eastAsia"/>
        </w:rPr>
      </w:pPr>
      <w:r>
        <w:t>}</w:t>
      </w:r>
    </w:p>
    <w:p w14:paraId="14FC4337" w14:textId="1C78694A"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r w:rsidR="000D6FC3" w:rsidRPr="0035067A">
        <w:rPr>
          <w:rStyle w:val="CodeInline"/>
        </w:rPr>
        <w:t>gl</w:t>
      </w:r>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r w:rsidRPr="007224B2">
        <w:rPr>
          <w:rStyle w:val="CodeInline"/>
        </w:rPr>
        <w:t>aVertexPosition</w:t>
      </w:r>
      <w:r w:rsidRPr="00064F0B">
        <w:t xml:space="preserve"> attribute </w:t>
      </w:r>
      <w:r w:rsidR="000D6FC3">
        <w:t xml:space="preserve">defined in the vertex shader. </w:t>
      </w:r>
      <w:r w:rsidR="002E2E80">
        <w:t xml:space="preserve">The </w:t>
      </w:r>
      <w:r w:rsidR="002E2E80" w:rsidRPr="00694D60">
        <w:rPr>
          <w:rStyle w:val="CodeInline"/>
        </w:rPr>
        <w:t>gl.vertexAttribPoin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r w:rsidRPr="0035067A">
        <w:rPr>
          <w:rStyle w:val="CodeInline"/>
        </w:rPr>
        <w:t>ini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155500FC" w:rsidR="007224B2" w:rsidRDefault="007224B2" w:rsidP="007224B2">
      <w:pPr>
        <w:pStyle w:val="NoteTipCaution"/>
      </w:pPr>
      <w:r w:rsidRPr="007224B2">
        <w:rPr>
          <w:rStyle w:val="Strong"/>
        </w:rPr>
        <w:lastRenderedPageBreak/>
        <w:t>Note</w:t>
      </w:r>
      <w:r>
        <w:t xml:space="preserve"> Notice that the </w:t>
      </w:r>
      <w:r w:rsidRPr="007224B2">
        <w:rPr>
          <w:rStyle w:val="CodeInline"/>
        </w:rPr>
        <w:t>loadAndCompileShader()</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8" w:name="_Hlk67876957"/>
      <w:r>
        <w:t>shader_support.js</w:t>
      </w:r>
      <w:bookmarkEnd w:id="8"/>
      <w:r>
        <w:t>";</w:t>
      </w:r>
    </w:p>
    <w:p w14:paraId="76F076C4" w14:textId="6BFE6D6F" w:rsidR="00710C8D" w:rsidRDefault="00710C8D" w:rsidP="008C431D">
      <w:pPr>
        <w:pStyle w:val="NumList"/>
        <w:rPr>
          <w:rFonts w:hint="eastAsia"/>
        </w:rPr>
      </w:pPr>
      <w:r>
        <w:t xml:space="preserve">Modify the </w:t>
      </w:r>
      <w:r w:rsidRPr="00710C8D">
        <w:rPr>
          <w:rStyle w:val="CodeInline"/>
        </w:rPr>
        <w:t>initWebGL()</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vertexBuffer.init();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Default="001D7449" w:rsidP="0035067A">
      <w:pPr>
        <w:pStyle w:val="Code"/>
        <w:ind w:left="936"/>
        <w:rPr>
          <w:rFonts w:hint="eastAsia"/>
        </w:rPr>
      </w:pPr>
      <w:r>
        <w:t xml:space="preserve">    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124F0F2" w:rsidR="00710C8D" w:rsidRDefault="00650385" w:rsidP="0035067A">
      <w:pPr>
        <w:pStyle w:val="BodyTextFirst"/>
        <w:ind w:left="936"/>
        <w:rPr>
          <w:rFonts w:hint="eastAsia"/>
        </w:rPr>
      </w:pPr>
      <w:r>
        <w:lastRenderedPageBreak/>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r>
        <w:rPr>
          <w:rStyle w:val="CodeInline"/>
        </w:rPr>
        <w:t>i</w:t>
      </w:r>
      <w:r w:rsidR="00710C8D" w:rsidRPr="00CC6E44">
        <w:rPr>
          <w:rStyle w:val="CodeInline"/>
        </w:rPr>
        <w:t xml:space="preserve">nit()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and second</w:t>
      </w:r>
      <w:r w:rsidR="00CC6E44">
        <w:t>ly</w:t>
      </w:r>
      <w:r w:rsidR="00710C8D">
        <w:t xml:space="preserve"> call </w:t>
      </w:r>
      <w:r w:rsidR="00CC6E44">
        <w:t>the</w:t>
      </w:r>
      <w:r w:rsidR="00710C8D">
        <w:t xml:space="preserve"> </w:t>
      </w:r>
      <w:r>
        <w:rPr>
          <w:rStyle w:val="CodeInline"/>
        </w:rPr>
        <w:t>i</w:t>
      </w:r>
      <w:r w:rsidR="00710C8D" w:rsidRPr="00CC6E44">
        <w:rPr>
          <w:rStyle w:val="CodeInline"/>
        </w:rPr>
        <w:t>ni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r w:rsidR="00CC6E44" w:rsidRPr="004D1346">
        <w:rPr>
          <w:rStyle w:val="CodeInline"/>
        </w:rPr>
        <w:t>drawSquare()</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r w:rsidRPr="004D1346">
        <w:rPr>
          <w:rStyle w:val="CodeInline"/>
        </w:rPr>
        <w:t>window.onload</w:t>
      </w:r>
      <w:r>
        <w:t xml:space="preserve"> function to call the</w:t>
      </w:r>
      <w:r w:rsidR="008951E1">
        <w:t xml:space="preserve"> newly defined</w:t>
      </w:r>
      <w:r>
        <w:t xml:space="preserve"> </w:t>
      </w:r>
      <w:r w:rsidRPr="004D1346">
        <w:rPr>
          <w:rStyle w:val="CodeInline"/>
        </w:rPr>
        <w:t>drawSquare()</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r w:rsidR="000F2147" w:rsidRPr="004D1346">
        <w:rPr>
          <w:rStyle w:val="CodeInline"/>
        </w:rPr>
        <w:t>getGL()</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9" w:name="_Hlk68062771"/>
      <w:r w:rsidRPr="004D1346">
        <w:rPr>
          <w:rStyle w:val="CodeInline"/>
        </w:rPr>
        <w:t>uffer.js</w:t>
      </w:r>
      <w:bookmarkEnd w:id="9"/>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r w:rsidR="00E74DB8" w:rsidRPr="00E74DB8">
        <w:rPr>
          <w:rStyle w:val="CodeInline"/>
        </w:rPr>
        <w:t>window.onload</w:t>
      </w:r>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7230A719"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 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3E677EB7" w:rsidR="00E74DB8" w:rsidRDefault="00E74DB8" w:rsidP="00E74DB8">
      <w:pPr>
        <w:pStyle w:val="BodyTextCont"/>
        <w:rPr>
          <w:rFonts w:hint="eastAsia"/>
        </w:rPr>
      </w:pPr>
      <w:r>
        <w:lastRenderedPageBreak/>
        <w:t xml:space="preserve">You can try editing the fragment shader in </w:t>
      </w:r>
      <w:r w:rsidRPr="00E74DB8">
        <w:rPr>
          <w:rStyle w:val="CodeInline"/>
        </w:rPr>
        <w:t>index.html</w:t>
      </w:r>
      <w:r>
        <w:t xml:space="preserve"> by changing the color set in the </w:t>
      </w:r>
      <w:r w:rsidRPr="00E74DB8">
        <w:rPr>
          <w:rStyle w:val="CodeInline"/>
        </w:rPr>
        <w:t>gl_FragColor</w:t>
      </w:r>
      <w:r>
        <w:t xml:space="preserve"> function to </w:t>
      </w:r>
      <w:r w:rsidR="00544D71">
        <w:t xml:space="preserve">alter </w:t>
      </w:r>
      <w:r>
        <w:t>the color of the white square. Notice that a value of less than 1 in the alpha channel will result in the white square becoming transparent and showing through some of the greenish canvas color.</w:t>
      </w:r>
    </w:p>
    <w:p w14:paraId="204FB05A" w14:textId="4A5546BE" w:rsidR="00E74DB8" w:rsidRDefault="00E74DB8" w:rsidP="00E74DB8">
      <w:pPr>
        <w:pStyle w:val="BodyTextCont"/>
        <w:rPr>
          <w:rFonts w:hint="eastAsia"/>
        </w:rPr>
      </w:pPr>
      <w:r>
        <w:t xml:space="preserve">Finally, note that this project defines </w:t>
      </w:r>
      <w:r w:rsidR="00544D71">
        <w:t xml:space="preserve">three separate files and hides information with the import/export </w:t>
      </w:r>
      <w:r w:rsidR="0004757F">
        <w:t xml:space="preserve">statements </w:t>
      </w:r>
      <w:r w:rsidR="00544D71">
        <w:t xml:space="preserve">of JavaScript.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detailed implementations</w:t>
      </w:r>
      <w:r w:rsidR="0035067A">
        <w:t>, , for example as you have observed in the</w:t>
      </w:r>
      <w:r w:rsidR="0035067A" w:rsidRPr="0035067A">
        <w:rPr>
          <w:rStyle w:val="CodeInline"/>
        </w:rPr>
        <w:t xml:space="preserve"> </w:t>
      </w:r>
      <w:r w:rsidR="0035067A" w:rsidRPr="007224B2">
        <w:rPr>
          <w:rStyle w:val="CodeInline"/>
        </w:rPr>
        <w:t>loadAndCompileShader()</w:t>
      </w:r>
      <w:r w:rsidR="0035067A">
        <w:t xml:space="preserve"> function in the </w:t>
      </w:r>
      <w:r w:rsidR="0035067A" w:rsidRPr="0044700C">
        <w:rPr>
          <w:rStyle w:val="CodeInline"/>
        </w:rPr>
        <w:t>shade</w:t>
      </w:r>
      <w:r w:rsidR="0035067A">
        <w:rPr>
          <w:rStyle w:val="CodeInline"/>
        </w:rPr>
        <w:t>r_support</w:t>
      </w:r>
      <w:r w:rsidR="0035067A">
        <w:t xml:space="preserve"> module</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77777777" w:rsidR="00795946" w:rsidRDefault="00795946" w:rsidP="00795946">
      <w:pPr>
        <w:pStyle w:val="Heading1"/>
      </w:pPr>
      <w:r>
        <w:t>Abstraction with JavaScript Objects</w:t>
      </w:r>
    </w:p>
    <w:p w14:paraId="6A7E9426" w14:textId="75E617CF" w:rsidR="00795946" w:rsidRDefault="00795946" w:rsidP="001D7449">
      <w:pPr>
        <w:pStyle w:val="BodyTextFirst"/>
        <w:rPr>
          <w:rFonts w:hint="eastAsia"/>
        </w:rPr>
      </w:pPr>
      <w:r>
        <w:t xml:space="preserve">The previous project decomposed the drawing of a square into logical modules and implemented the modules as files containing global function. In software engineering, this solution process is referred to as functional decomposition, and the implementation is referred to as procedural programming. Procedural programming </w:t>
      </w:r>
      <w:r w:rsidR="00DB06BD">
        <w:t xml:space="preserve">results in </w:t>
      </w:r>
      <w:r>
        <w:t xml:space="preserve">solutions that are well-structured, easy to understand, and often fast to create. This is why </w:t>
      </w:r>
      <w:r w:rsidR="000334E5">
        <w:t xml:space="preserve">functional decomposition and procedural programming are </w:t>
      </w:r>
      <w:r>
        <w:t>often used to prototype concept</w:t>
      </w:r>
      <w:r w:rsidR="000334E5">
        <w:t>s</w:t>
      </w:r>
      <w:r>
        <w:t xml:space="preserve"> or to learn new techniques.</w:t>
      </w:r>
    </w:p>
    <w:p w14:paraId="15066CA5" w14:textId="222D16C7" w:rsidR="00795946" w:rsidRDefault="00795946" w:rsidP="00795946">
      <w:pPr>
        <w:pStyle w:val="BodyTextCont"/>
        <w:rPr>
          <w:rFonts w:hint="eastAsia"/>
        </w:rPr>
      </w:pPr>
      <w:r>
        <w:t>This project enhances the Draw One Square solution 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713A7182" w:rsidR="00087714" w:rsidRDefault="00087714" w:rsidP="00087714">
      <w:pPr>
        <w:pStyle w:val="BodyTextFirst"/>
        <w:rPr>
          <w:rFonts w:hint="eastAsia"/>
        </w:rPr>
      </w:pPr>
      <w:r w:rsidRPr="00087714">
        <w:t xml:space="preserve">Create a new HTML5 project with the </w:t>
      </w:r>
      <w:r w:rsidR="00EF061C">
        <w:t>VS</w:t>
      </w:r>
      <w:r>
        <w:t xml:space="preserve"> Code by creating a new folder</w:t>
      </w:r>
      <w:r w:rsidRPr="00087714">
        <w:t xml:space="preserve"> </w:t>
      </w:r>
      <w:r>
        <w:t xml:space="preserve">and adding a sub </w:t>
      </w:r>
      <w:r w:rsidRPr="00087714">
        <w:t xml:space="preserve">source code folder named </w:t>
      </w:r>
      <w:r w:rsidRPr="00087714">
        <w:rPr>
          <w:rStyle w:val="CodeInline"/>
        </w:rPr>
        <w:t>src</w:t>
      </w:r>
      <w:r w:rsidRPr="00087714">
        <w:t xml:space="preserve">. Within </w:t>
      </w:r>
      <w:r w:rsidRPr="00087714">
        <w:rPr>
          <w:rStyle w:val="CodeInline"/>
        </w:rPr>
        <w:t>src</w:t>
      </w:r>
      <w:r w:rsidRPr="00087714">
        <w:t xml:space="preserve">, create </w:t>
      </w:r>
      <w:r>
        <w:rPr>
          <w:rStyle w:val="CodeInline"/>
        </w:rPr>
        <w:t>e</w:t>
      </w:r>
      <w:r w:rsidRPr="00087714">
        <w:rPr>
          <w:rStyle w:val="CodeInline"/>
        </w:rPr>
        <w:t>ngine</w:t>
      </w:r>
      <w:r w:rsidRPr="00087714">
        <w:t xml:space="preserve"> and </w:t>
      </w:r>
      <w:r>
        <w:rPr>
          <w:rStyle w:val="CodeInline"/>
        </w:rPr>
        <w:t>m</w:t>
      </w:r>
      <w:r w:rsidRPr="00087714">
        <w:rPr>
          <w:rStyle w:val="CodeInline"/>
        </w:rPr>
        <w:t>y</w:t>
      </w:r>
      <w:r>
        <w:rPr>
          <w:rStyle w:val="CodeInline"/>
        </w:rPr>
        <w:t>_g</w:t>
      </w:r>
      <w:r w:rsidRPr="00087714">
        <w:rPr>
          <w:rStyle w:val="CodeInline"/>
        </w:rPr>
        <w:t>ame</w:t>
      </w:r>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Figure 2-8. Creating engine</w:t>
      </w:r>
      <w:r w:rsidR="00B2420F">
        <w:t xml:space="preserve"> and my_game</w:t>
      </w:r>
      <w:r>
        <w:t xml:space="preserve"> under the src folder</w:t>
      </w:r>
    </w:p>
    <w:p w14:paraId="25EE9DF8" w14:textId="60210645" w:rsidR="00087714" w:rsidRDefault="00087714" w:rsidP="00FF5DCE">
      <w:pPr>
        <w:pStyle w:val="BodyTextFirst"/>
        <w:rPr>
          <w:rFonts w:hint="eastAsia"/>
        </w:rPr>
      </w:pPr>
      <w:r>
        <w:t xml:space="preserve">The </w:t>
      </w:r>
      <w:r w:rsidRPr="00FF5DCE">
        <w:rPr>
          <w:rStyle w:val="CodeInline"/>
        </w:rPr>
        <w:t>src/</w:t>
      </w:r>
      <w:r w:rsidR="00FF5DCE" w:rsidRPr="00FF5DCE">
        <w:rPr>
          <w:rStyle w:val="CodeInline"/>
        </w:rPr>
        <w:t>e</w:t>
      </w:r>
      <w:r w:rsidRPr="00FF5DCE">
        <w:rPr>
          <w:rStyle w:val="CodeInline"/>
        </w:rPr>
        <w:t>ngine</w:t>
      </w:r>
      <w:r>
        <w:t xml:space="preserve"> folder will contain all the source code to the game engine, and the </w:t>
      </w:r>
      <w:r w:rsidRPr="00FF5DCE">
        <w:rPr>
          <w:rStyle w:val="CodeInline"/>
        </w:rPr>
        <w:t>src/</w:t>
      </w:r>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r w:rsidR="00FF5DCE" w:rsidRPr="00FF5DCE">
        <w:rPr>
          <w:rStyle w:val="CodeInline"/>
        </w:rPr>
        <w:t>my_game</w:t>
      </w:r>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r w:rsidR="00FF5DCE" w:rsidRPr="00FF5DCE">
        <w:rPr>
          <w:rStyle w:val="CodeInline"/>
        </w:rPr>
        <w:t>my_game</w:t>
      </w:r>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mVariable. Though not enforced by </w:t>
      </w:r>
      <w:r w:rsidRPr="006B6300">
        <w:lastRenderedPageBreak/>
        <w:t>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r w:rsidR="009824FA" w:rsidRPr="00AE2B90">
        <w:rPr>
          <w:rStyle w:val="CodeInline"/>
        </w:rPr>
        <w:t>c</w:t>
      </w:r>
      <w:r w:rsidRPr="00AE2B90">
        <w:rPr>
          <w:rStyle w:val="CodeInline"/>
        </w:rPr>
        <w:t>ore.mGL</w:t>
      </w:r>
      <w:r w:rsidRPr="006B6300">
        <w:t xml:space="preserve"> directly; instead, call the </w:t>
      </w:r>
      <w:r w:rsidR="009824FA" w:rsidRPr="00AE2B90">
        <w:rPr>
          <w:rStyle w:val="CodeInline"/>
        </w:rPr>
        <w:t>c</w:t>
      </w:r>
      <w:r w:rsidRPr="00AE2B90">
        <w:rPr>
          <w:rStyle w:val="CodeInline"/>
        </w:rPr>
        <w:t>ore.getGL()</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36011AE9" w:rsidR="00BE29CE" w:rsidRDefault="00BE29CE" w:rsidP="00BE29CE">
      <w:pPr>
        <w:pStyle w:val="BodyTextFirst"/>
        <w:rPr>
          <w:rFonts w:hint="eastAsia"/>
        </w:rPr>
      </w:pPr>
      <w:r>
        <w:t xml:space="preserve">Although the code in the </w:t>
      </w:r>
      <w:bookmarkStart w:id="10" w:name="_Hlk67879283"/>
      <w:r w:rsidRPr="00BE29CE">
        <w:rPr>
          <w:rStyle w:val="CodeInline"/>
        </w:rPr>
        <w:t>shader_support.js</w:t>
      </w:r>
      <w:r>
        <w:t xml:space="preserve"> </w:t>
      </w:r>
      <w:bookmarkEnd w:id="10"/>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to abstract the behaviors and hide 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03EBA6FF" w14:textId="097D9D6B" w:rsidR="00BE29CE" w:rsidRDefault="00BE29CE" w:rsidP="00BE29CE">
      <w:pPr>
        <w:pStyle w:val="NumList"/>
        <w:numPr>
          <w:ilvl w:val="0"/>
          <w:numId w:val="22"/>
        </w:numPr>
        <w:rPr>
          <w:rFonts w:hint="eastAsia"/>
        </w:rPr>
      </w:pPr>
      <w:r>
        <w:t xml:space="preserve">Create a new source file in the </w:t>
      </w:r>
      <w:r w:rsidRPr="00BE29CE">
        <w:rPr>
          <w:rStyle w:val="CodeInline"/>
        </w:rPr>
        <w:t>src/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objec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r w:rsidRPr="0077442F">
        <w:rPr>
          <w:rStyle w:val="CodeInline"/>
        </w:rPr>
        <w:t>vertex_buffer</w:t>
      </w:r>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4AACD457" w14:textId="32E448F2" w:rsidR="00BE29CE" w:rsidRDefault="00BE29CE" w:rsidP="0009449F">
      <w:pPr>
        <w:pStyle w:val="Code"/>
        <w:ind w:left="216" w:firstLine="720"/>
        <w:rPr>
          <w:rFonts w:hint="eastAsia"/>
        </w:rPr>
      </w:pPr>
      <w:r>
        <w:t>class SimpleShader {</w:t>
      </w:r>
      <w:r w:rsidR="00AF6739">
        <w:t xml:space="preserve"> … }</w:t>
      </w:r>
    </w:p>
    <w:p w14:paraId="7ACF4287" w14:textId="0C6BFF99" w:rsidR="0009449F" w:rsidRDefault="0009449F" w:rsidP="00AE2B90">
      <w:pPr>
        <w:pStyle w:val="NoteTipCaution"/>
      </w:pPr>
      <w:bookmarkStart w:id="11" w:name="_Hlk68413620"/>
      <w:r w:rsidRPr="00AE2B90">
        <w:rPr>
          <w:rStyle w:val="Strong"/>
        </w:rPr>
        <w:t>Note</w:t>
      </w:r>
      <w:r>
        <w:t xml:space="preserve"> The “…” represents details of the implementation to be discussed subsequently.</w:t>
      </w:r>
    </w:p>
    <w:bookmarkEnd w:id="11"/>
    <w:p w14:paraId="1BCF4084" w14:textId="43A3BC9C" w:rsidR="00BE29CE" w:rsidRDefault="00BE29CE" w:rsidP="0077442F">
      <w:pPr>
        <w:pStyle w:val="NumList"/>
        <w:rPr>
          <w:rFonts w:hint="eastAsia"/>
        </w:rPr>
      </w:pPr>
      <w:r w:rsidRPr="0077442F">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r w:rsidR="00334551" w:rsidRPr="00AE2B90">
        <w:rPr>
          <w:rStyle w:val="CodeInline"/>
        </w:rPr>
        <w:t>aVertexPosition</w:t>
      </w:r>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D054292" w14:textId="77777777" w:rsidR="00813C37" w:rsidRDefault="00334551" w:rsidP="00813C37">
      <w:pPr>
        <w:pStyle w:val="Code"/>
        <w:ind w:left="936"/>
        <w:rPr>
          <w:rFonts w:hint="eastAsia"/>
        </w:rPr>
      </w:pPr>
      <w:r>
        <w:lastRenderedPageBreak/>
        <w:t xml:space="preserve">    </w:t>
      </w:r>
      <w:r w:rsidR="0077442F">
        <w:t xml:space="preserve">this.mVertexShader = loadAndCompileShader(vertexShaderID, </w:t>
      </w:r>
    </w:p>
    <w:p w14:paraId="31330C5B" w14:textId="739ADF03" w:rsidR="0077442F" w:rsidRDefault="00813C37" w:rsidP="00AE2B90">
      <w:pPr>
        <w:pStyle w:val="Code"/>
        <w:ind w:left="936"/>
        <w:rPr>
          <w:rFonts w:hint="eastAsia"/>
        </w:rPr>
      </w:pPr>
      <w:r>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0F8CA619" w:rsidR="009F0BD1" w:rsidRDefault="009F0BD1" w:rsidP="00AE2B90">
      <w:pPr>
        <w:pStyle w:val="BodyTextFirst"/>
        <w:ind w:left="936"/>
        <w:rPr>
          <w:rFonts w:hint="eastAsia"/>
        </w:rPr>
      </w:pPr>
      <w:r w:rsidRPr="009F0BD1">
        <w:t xml:space="preserve">Notice that this constructor is </w:t>
      </w:r>
      <w:r>
        <w:t>essentually the same as</w:t>
      </w:r>
      <w:r w:rsidRPr="009F0BD1">
        <w:t xml:space="preserve"> the </w:t>
      </w:r>
      <w:r w:rsidRPr="009F0BD1">
        <w:rPr>
          <w:rStyle w:val="CodeInline"/>
        </w:rPr>
        <w:t>ini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Th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r w:rsidRPr="009F0BD1">
        <w:rPr>
          <w:rStyle w:val="CodeInline"/>
        </w:rPr>
        <w:t>activate()</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lastRenderedPageBreak/>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45F7E245" w:rsidR="000810B3" w:rsidRDefault="000810B3" w:rsidP="00AE2B90">
      <w:pPr>
        <w:pStyle w:val="BodyTextFirst"/>
        <w:ind w:left="936"/>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28E4037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of the game engine contains the common functionality shared by the entire system.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r w:rsidRPr="00410FEF">
        <w:rPr>
          <w:rFonts w:ascii="TheSansMonoConNormal" w:hAnsi="TheSansMonoConNormal"/>
          <w:bdr w:val="none" w:sz="0" w:space="0" w:color="auto" w:frame="1"/>
        </w:rPr>
        <w:t>src/engine</w:t>
      </w:r>
      <w:r w:rsidRPr="00410FEF">
        <w:t xml:space="preserve">. </w:t>
      </w:r>
    </w:p>
    <w:p w14:paraId="548262DD" w14:textId="4A3D8E59" w:rsidR="0085070A" w:rsidRPr="0085070A" w:rsidRDefault="005751E4" w:rsidP="009B0DC1">
      <w:pPr>
        <w:pStyle w:val="NumList"/>
        <w:rPr>
          <w:rFonts w:hint="eastAsia"/>
        </w:rPr>
      </w:pPr>
      <w:r>
        <w:lastRenderedPageBreak/>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12" w:name="_Hlk67889509"/>
      <w:r w:rsidRPr="0085070A">
        <w:rPr>
          <w:rFonts w:ascii="TheSansMonoConNormal" w:hAnsi="TheSansMonoConNormal"/>
          <w:noProof/>
          <w:sz w:val="18"/>
        </w:rPr>
        <w:t>SimpleShader</w:t>
      </w:r>
      <w:bookmarkEnd w:id="12"/>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r w:rsidRPr="008569F9">
        <w:rPr>
          <w:rStyle w:val="CodeInline"/>
        </w:rPr>
        <w:t>initWebGL()</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4A1BC303" w:rsidR="0085070A" w:rsidRPr="0085070A" w:rsidRDefault="0085070A" w:rsidP="008569F9">
      <w:pPr>
        <w:pStyle w:val="NumList"/>
        <w:rPr>
          <w:rFonts w:hint="eastAsia"/>
        </w:rPr>
      </w:pPr>
      <w:r w:rsidRPr="0085070A">
        <w:t xml:space="preserve">Create an </w:t>
      </w:r>
      <w:r w:rsidRPr="0085070A">
        <w:rPr>
          <w:rFonts w:ascii="TheSansMonoConNormal" w:hAnsi="TheSansMonoConNormal"/>
          <w:bdr w:val="none" w:sz="0" w:space="0" w:color="auto" w:frame="1"/>
        </w:rPr>
        <w:t>init()</w:t>
      </w:r>
      <w:r w:rsidRPr="0085070A">
        <w:t xml:space="preserve"> function </w:t>
      </w:r>
      <w:r w:rsidR="00657FBF">
        <w:t xml:space="preserve">to perform engine-wide system initialization, </w:t>
      </w:r>
      <w:r w:rsidRPr="0085070A">
        <w:t xml:space="preserve">which </w:t>
      </w:r>
      <w:r w:rsidR="00657FBF">
        <w:t>includes initializing 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77777777" w:rsidR="00EF01A0" w:rsidRPr="0085070A" w:rsidRDefault="00EF01A0" w:rsidP="005751E4">
      <w:pPr>
        <w:pStyle w:val="Code"/>
        <w:ind w:left="216" w:firstLine="720"/>
        <w:rPr>
          <w:rFonts w:hint="eastAsia"/>
        </w:rPr>
      </w:pPr>
      <w:r w:rsidRPr="0085070A">
        <w:t>export {getGL, init, clearCanvas, drawSquare }</w:t>
      </w:r>
    </w:p>
    <w:p w14:paraId="2A3BDBAA" w14:textId="39BF7A6E" w:rsidR="0085070A" w:rsidRPr="0085070A" w:rsidRDefault="0085070A" w:rsidP="008569F9">
      <w:pPr>
        <w:pStyle w:val="NumList"/>
        <w:rPr>
          <w:rFonts w:hint="eastAsia"/>
        </w:rPr>
      </w:pPr>
      <w:r w:rsidRPr="0085070A">
        <w:t xml:space="preserve">Finally, remove the </w:t>
      </w:r>
      <w:r w:rsidRPr="0085070A">
        <w:rPr>
          <w:rFonts w:ascii="TheSansMonoConNormal" w:hAnsi="TheSansMonoConNormal"/>
          <w:bdr w:val="none" w:sz="0" w:space="0" w:color="auto" w:frame="1"/>
        </w:rPr>
        <w:t>window.onload</w:t>
      </w:r>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r w:rsidR="002F182B" w:rsidRPr="005751E4">
        <w:rPr>
          <w:rStyle w:val="CodeInline"/>
        </w:rPr>
        <w:t>MyGame</w:t>
      </w:r>
      <w:r w:rsidR="002F182B">
        <w:t xml:space="preserve"> class.</w:t>
      </w:r>
    </w:p>
    <w:p w14:paraId="73D038EF" w14:textId="168202E0" w:rsidR="000810B3" w:rsidRDefault="000810B3" w:rsidP="000743D5">
      <w:pPr>
        <w:pStyle w:val="BodyTextFirst"/>
        <w:rPr>
          <w:rFonts w:hint="eastAsia"/>
        </w:rPr>
      </w:pPr>
      <w:r w:rsidRPr="000810B3">
        <w:lastRenderedPageBreak/>
        <w:t xml:space="preserve">The </w:t>
      </w:r>
      <w:r w:rsidRPr="000743D5">
        <w:rPr>
          <w:rStyle w:val="CodeInline"/>
        </w:rPr>
        <w:t>src/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r w:rsidRPr="000743D5">
        <w:rPr>
          <w:rStyle w:val="CodeInline"/>
        </w:rPr>
        <w:t>vertex_buffer</w:t>
      </w:r>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r w:rsidRPr="000743D5">
        <w:rPr>
          <w:rStyle w:val="CodeInline"/>
        </w:rPr>
        <w:t>src/</w:t>
      </w:r>
      <w:r>
        <w:rPr>
          <w:rStyle w:val="CodeInline"/>
        </w:rPr>
        <w:t>m</w:t>
      </w:r>
      <w:r w:rsidRPr="000743D5">
        <w:rPr>
          <w:rStyle w:val="CodeInline"/>
        </w:rPr>
        <w:t>y</w:t>
      </w:r>
      <w:r>
        <w:rPr>
          <w:rStyle w:val="CodeInline"/>
        </w:rPr>
        <w:t>_g</w:t>
      </w:r>
      <w:r w:rsidRPr="000743D5">
        <w:rPr>
          <w:rStyle w:val="CodeInline"/>
        </w:rPr>
        <w:t>ame</w:t>
      </w:r>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3" w:name="_Hlk67883181"/>
      <w:r w:rsidRPr="00117F2A">
        <w:rPr>
          <w:rStyle w:val="CodeInline"/>
        </w:rPr>
        <w:t>my_game</w:t>
      </w:r>
      <w:r w:rsidRPr="000743D5">
        <w:t xml:space="preserve"> </w:t>
      </w:r>
      <w:bookmarkEnd w:id="13"/>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r w:rsidRPr="001164CA">
        <w:rPr>
          <w:rStyle w:val="CodeInline"/>
        </w:rPr>
        <w:t>src/</w:t>
      </w:r>
      <w:r w:rsidRPr="00117F2A">
        <w:rPr>
          <w:rStyle w:val="CodeInline"/>
        </w:rPr>
        <w:t xml:space="preserve">my_gam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1E264A3D" w:rsidR="00117F2A" w:rsidRDefault="005E6BF0" w:rsidP="00117F2A">
      <w:pPr>
        <w:pStyle w:val="NumList"/>
        <w:rPr>
          <w:rFonts w:hint="eastAsia"/>
        </w:rPr>
      </w:pPr>
      <w:r>
        <w:t xml:space="preserve">Define </w:t>
      </w:r>
      <w:r w:rsidR="00117F2A" w:rsidRPr="00117F2A">
        <w:rPr>
          <w:rStyle w:val="CodeInline"/>
        </w:rPr>
        <w:t xml:space="preserve">MyGam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s the </w:t>
      </w:r>
      <w:r w:rsidR="00117F2A" w:rsidRPr="00117F2A">
        <w:rPr>
          <w:rStyle w:val="CodeInline"/>
        </w:rPr>
        <w:t>canvas</w:t>
      </w:r>
      <w:r w:rsidR="00117F2A">
        <w:rPr>
          <w:rStyle w:val="CodeInline"/>
        </w:rPr>
        <w:t>,</w:t>
      </w:r>
      <w:r w:rsidR="00117F2A">
        <w:t xml:space="preserve"> and draws a square.</w:t>
      </w:r>
    </w:p>
    <w:p w14:paraId="019D8581" w14:textId="77777777" w:rsidR="00117F2A" w:rsidRDefault="00117F2A" w:rsidP="00C7159D">
      <w:pPr>
        <w:pStyle w:val="Code"/>
        <w:ind w:left="936"/>
        <w:rPr>
          <w:rFonts w:hint="eastAsia"/>
        </w:rPr>
      </w:pPr>
      <w:r>
        <w:t xml:space="preserve">class </w:t>
      </w:r>
      <w:bookmarkStart w:id="14" w:name="_Hlk67883474"/>
      <w:r>
        <w:t xml:space="preserve">MyGame </w:t>
      </w:r>
      <w:bookmarkEnd w:id="14"/>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r w:rsidR="00117F2A" w:rsidRPr="00117F2A">
        <w:rPr>
          <w:rStyle w:val="CodeInline"/>
        </w:rPr>
        <w:t>MyGame</w:t>
      </w:r>
      <w:r w:rsidR="00117F2A">
        <w:t xml:space="preserve"> object to the </w:t>
      </w:r>
      <w:r w:rsidR="00117F2A" w:rsidRPr="00117F2A">
        <w:rPr>
          <w:rStyle w:val="CodeInline"/>
        </w:rPr>
        <w:t>window.onload</w:t>
      </w:r>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lastRenderedPageBreak/>
        <w:t>Observations</w:t>
      </w:r>
    </w:p>
    <w:p w14:paraId="2B36A5AA" w14:textId="060B6A0B"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F067A9">
        <w:rPr>
          <w:rStyle w:val="CodeInline"/>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 and abstractions, which you can use to continually add 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lastRenderedPageBreak/>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6E996CAC" w:rsidR="00F067A9" w:rsidRDefault="00F067A9" w:rsidP="00C01C96">
      <w:pPr>
        <w:pStyle w:val="Bullet"/>
        <w:rPr>
          <w:rFonts w:hint="eastAsia"/>
        </w:rPr>
      </w:pPr>
      <w:r>
        <w:t>To demonstrate how to load the shader source 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r w:rsidRPr="00C01C96">
        <w:rPr>
          <w:rStyle w:val="CodeInline"/>
        </w:rPr>
        <w:t>loadAndCompileShader()</w:t>
      </w:r>
      <w:r w:rsidRPr="00C01C96">
        <w:t xml:space="preserve"> in </w:t>
      </w:r>
      <w:r w:rsidRPr="00C01C96">
        <w:rPr>
          <w:rStyle w:val="CodeInline"/>
        </w:rPr>
        <w:t>SimpleShader</w:t>
      </w:r>
      <w:r w:rsidRPr="00C01C96">
        <w:t xml:space="preserve"> can be modified to load the GLSL shaders as separate files.</w:t>
      </w:r>
    </w:p>
    <w:p w14:paraId="21C0330E" w14:textId="4D89D228"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Pr="00C01C96">
        <w:rPr>
          <w:rStyle w:val="CodeInline"/>
        </w:rPr>
        <w:t>SimpleShader.js</w:t>
      </w:r>
      <w:r w:rsidRPr="00C01C96">
        <w:t xml:space="preserve"> file</w:t>
      </w:r>
      <w:r w:rsidR="00240A66">
        <w:t>,</w:t>
      </w:r>
      <w:r w:rsidRPr="00C01C96">
        <w:t xml:space="preserve"> edit the </w:t>
      </w:r>
      <w:bookmarkStart w:id="15" w:name="_Hlk67885205"/>
      <w:r w:rsidRPr="00C01C96">
        <w:rPr>
          <w:rStyle w:val="CodeInline"/>
        </w:rPr>
        <w:t>loadAndCompileShader()</w:t>
      </w:r>
      <w:r w:rsidRPr="00C01C96">
        <w:t xml:space="preserve"> function</w:t>
      </w:r>
      <w:r w:rsidR="00240A66">
        <w:t>,</w:t>
      </w:r>
      <w:r w:rsidRPr="00C01C96">
        <w:t xml:space="preserve"> </w:t>
      </w:r>
      <w:bookmarkEnd w:id="15"/>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r w:rsidRPr="00C7159D">
        <w:rPr>
          <w:rStyle w:val="CodeInline"/>
        </w:rPr>
        <w:t>loadAndCompileShader()</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r w:rsidRPr="00B77F63">
        <w:rPr>
          <w:rStyle w:val="CodeInline"/>
        </w:rPr>
        <w:t>XMLHttpRequest</w:t>
      </w:r>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r w:rsidRPr="00B77F63">
        <w:rPr>
          <w:rStyle w:val="CodeInline"/>
        </w:rPr>
        <w:t>xmlReq.open()</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r w:rsidRPr="00B77F63">
        <w:rPr>
          <w:rStyle w:val="CodeInline"/>
        </w:rPr>
        <w:t>xmlReq.open()</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lastRenderedPageBreak/>
        <w:t>Note</w:t>
      </w:r>
      <w:r>
        <w:rPr>
          <w:rStyle w:val="Strong"/>
        </w:rPr>
        <w:t xml:space="preserve"> </w:t>
      </w:r>
      <w:r w:rsidRPr="00B77F63">
        <w:t xml:space="preserve">The </w:t>
      </w:r>
      <w:r w:rsidRPr="00B77F63">
        <w:rPr>
          <w:rStyle w:val="CodeInline"/>
        </w:rPr>
        <w:t>XMLHttpReques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t xml:space="preserve">With this modification, the </w:t>
      </w:r>
      <w:r w:rsidRPr="00B77F63">
        <w:rPr>
          <w:rStyle w:val="CodeInline"/>
        </w:rPr>
        <w:t>SimpleShader</w:t>
      </w:r>
      <w:r w:rsidRPr="00B77F63">
        <w:t xml:space="preserve"> constructor can now be modified to receive and forward file paths to the </w:t>
      </w:r>
      <w:r w:rsidRPr="00B77F63">
        <w:rPr>
          <w:rStyle w:val="CodeInline"/>
        </w:rPr>
        <w:t>loadAndCompileShader()</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r w:rsidRPr="00C069DB">
        <w:rPr>
          <w:rStyle w:val="CodeInline"/>
        </w:rPr>
        <w:t>src</w:t>
      </w:r>
      <w:r w:rsidRPr="00C069DB">
        <w:t xml:space="preserve"> folder and name it </w:t>
      </w:r>
      <w:r>
        <w:rPr>
          <w:rStyle w:val="CodeInline"/>
        </w:rPr>
        <w:t>glsl_s</w:t>
      </w:r>
      <w:r w:rsidRPr="00C069DB">
        <w:rPr>
          <w:rStyle w:val="CodeInline"/>
        </w:rPr>
        <w:t>haders</w:t>
      </w:r>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r w:rsidRPr="00C069DB">
        <w:rPr>
          <w:rStyle w:val="CodeInline"/>
        </w:rPr>
        <w:t>glsl_shaders</w:t>
      </w:r>
      <w:r w:rsidRPr="00C069DB">
        <w:t xml:space="preserve"> folder and name them</w:t>
      </w:r>
      <w:r>
        <w:t xml:space="preserve"> </w:t>
      </w:r>
      <w:bookmarkStart w:id="16" w:name="_Hlk67886490"/>
      <w:r w:rsidRPr="00C069DB">
        <w:rPr>
          <w:rStyle w:val="CodeInline"/>
        </w:rPr>
        <w:t>simple_vs.glsl</w:t>
      </w:r>
      <w:r w:rsidRPr="00C069DB">
        <w:t xml:space="preserve"> </w:t>
      </w:r>
      <w:bookmarkEnd w:id="16"/>
      <w:r w:rsidRPr="00C069DB">
        <w:t xml:space="preserve">and </w:t>
      </w:r>
      <w:bookmarkStart w:id="17" w:name="_Hlk67886525"/>
      <w:r w:rsidRPr="00C069DB">
        <w:rPr>
          <w:rStyle w:val="CodeInline"/>
        </w:rPr>
        <w:t>white_fs.glsl</w:t>
      </w:r>
      <w:r>
        <w:rPr>
          <w:rStyle w:val="CodeInline"/>
        </w:rPr>
        <w:t xml:space="preserve"> </w:t>
      </w:r>
      <w:bookmarkEnd w:id="17"/>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All GLSL shader source code files will end with the</w:t>
      </w:r>
      <w:r>
        <w:t xml:space="preserve"> </w:t>
      </w:r>
      <w:r w:rsidRPr="00464801">
        <w:rPr>
          <w:rStyle w:val="CodeInline"/>
        </w:rPr>
        <w:t>.glsl</w:t>
      </w:r>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lastRenderedPageBreak/>
        <w:t>C</w:t>
      </w:r>
      <w:r w:rsidRPr="00464801">
        <w:t>reate the GLSL vertex shader</w:t>
      </w:r>
      <w:r>
        <w:t xml:space="preserve"> source code by e</w:t>
      </w:r>
      <w:r w:rsidR="00464801" w:rsidRPr="00464801">
        <w:t>dit</w:t>
      </w:r>
      <w:r>
        <w:t>ing</w:t>
      </w:r>
      <w:r w:rsidR="00464801" w:rsidRPr="00464801">
        <w:t xml:space="preserve"> </w:t>
      </w:r>
      <w:bookmarkStart w:id="18" w:name="_Hlk67887450"/>
      <w:r w:rsidR="00464801" w:rsidRPr="00464801">
        <w:rPr>
          <w:rStyle w:val="CodeInline"/>
        </w:rPr>
        <w:t>simple_vs.glsl</w:t>
      </w:r>
      <w:r w:rsidR="00464801" w:rsidRPr="00464801">
        <w:t xml:space="preserve"> </w:t>
      </w:r>
      <w:bookmarkEnd w:id="18"/>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19" w:name="_Hlk67887294"/>
      <w:r w:rsidR="00464801" w:rsidRPr="00C069DB">
        <w:rPr>
          <w:rStyle w:val="CodeInline"/>
        </w:rPr>
        <w:t>white_fs.glsl</w:t>
      </w:r>
      <w:r w:rsidR="00464801" w:rsidRPr="00464801">
        <w:t xml:space="preserve"> </w:t>
      </w:r>
      <w:bookmarkEnd w:id="19"/>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r w:rsidRPr="00C7159D">
        <w:rPr>
          <w:rStyle w:val="CodeInline"/>
        </w:rPr>
        <w:t>createShader()</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7C30A994"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all of the source code for your game.</w:t>
      </w:r>
    </w:p>
    <w:p w14:paraId="6E276C45" w14:textId="4553FA28" w:rsidR="00C67F3E" w:rsidRDefault="00C67F3E" w:rsidP="00C67F3E">
      <w:pPr>
        <w:pStyle w:val="Bullet"/>
        <w:rPr>
          <w:rFonts w:hint="eastAsia"/>
        </w:rPr>
      </w:pPr>
      <w:r w:rsidRPr="00C67F3E">
        <w:rPr>
          <w:rStyle w:val="CodeInline"/>
        </w:rPr>
        <w:t>src/glsl_shaders</w:t>
      </w:r>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0A069109" w:rsidR="00C67F3E" w:rsidRDefault="00C67F3E" w:rsidP="00C67F3E">
      <w:pPr>
        <w:pStyle w:val="Bullet"/>
        <w:rPr>
          <w:rFonts w:hint="eastAsia"/>
        </w:rPr>
      </w:pPr>
      <w:r w:rsidRPr="00C67F3E">
        <w:rPr>
          <w:rStyle w:val="CodeInline"/>
        </w:rPr>
        <w:t>src/engine</w:t>
      </w:r>
      <w:r>
        <w:t>: This is the folder that contains all the source code for your game engine.</w:t>
      </w:r>
    </w:p>
    <w:p w14:paraId="29562863" w14:textId="608919FE" w:rsidR="00C67F3E" w:rsidRDefault="00C67F3E" w:rsidP="00C67F3E">
      <w:pPr>
        <w:pStyle w:val="Bullet"/>
        <w:rPr>
          <w:rFonts w:hint="eastAsia"/>
        </w:rPr>
      </w:pPr>
      <w:r w:rsidRPr="00C67F3E">
        <w:rPr>
          <w:rStyle w:val="CodeInline"/>
        </w:rPr>
        <w:t>src/my_game</w:t>
      </w:r>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20" w:name="_Hlk67887431"/>
      <w:r w:rsidRPr="00C67F3E">
        <w:rPr>
          <w:rStyle w:val="CodeInline"/>
        </w:rPr>
        <w:t>white_fs.glsl</w:t>
      </w:r>
      <w:bookmarkEnd w:id="20"/>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r w:rsidRPr="00C67F3E">
        <w:rPr>
          <w:rStyle w:val="CodeInline"/>
        </w:rPr>
        <w:t>white_fs.glsl</w:t>
      </w:r>
      <w:r>
        <w:t xml:space="preserve"> with a </w:t>
      </w:r>
      <w:bookmarkStart w:id="21" w:name="_Hlk67887553"/>
      <w:r w:rsidRPr="00464801">
        <w:rPr>
          <w:rStyle w:val="CodeInline"/>
        </w:rPr>
        <w:t>simple_</w:t>
      </w:r>
      <w:r w:rsidR="00D568B4">
        <w:rPr>
          <w:rStyle w:val="CodeInline"/>
        </w:rPr>
        <w:t>fs</w:t>
      </w:r>
      <w:r w:rsidRPr="00464801">
        <w:rPr>
          <w:rStyle w:val="CodeInline"/>
        </w:rPr>
        <w:t>.glsl</w:t>
      </w:r>
      <w:r w:rsidRPr="00464801">
        <w:t xml:space="preserve"> </w:t>
      </w:r>
      <w:bookmarkEnd w:id="21"/>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r w:rsidR="00D568B4" w:rsidRPr="00D568B4">
        <w:rPr>
          <w:rStyle w:val="Heading3Char"/>
        </w:rPr>
        <w:t xml:space="preserve">simple_fs.glsl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r w:rsidRPr="00D568B4">
        <w:rPr>
          <w:rStyle w:val="CodeInline"/>
        </w:rPr>
        <w:t>src/</w:t>
      </w:r>
      <w:r w:rsidR="00D568B4" w:rsidRPr="00D568B4">
        <w:rPr>
          <w:rStyle w:val="CodeInline"/>
        </w:rPr>
        <w:t>glsl_s</w:t>
      </w:r>
      <w:r w:rsidRPr="00D568B4">
        <w:rPr>
          <w:rStyle w:val="CodeInline"/>
        </w:rPr>
        <w:t>haders</w:t>
      </w:r>
      <w:r>
        <w:t xml:space="preserve"> folder and name it </w:t>
      </w:r>
      <w:r w:rsidR="00D568B4" w:rsidRPr="00D568B4">
        <w:rPr>
          <w:rStyle w:val="CodeInline"/>
        </w:rPr>
        <w:t>s</w:t>
      </w:r>
      <w:r w:rsidRPr="00D568B4">
        <w:rPr>
          <w:rStyle w:val="CodeInline"/>
        </w:rPr>
        <w:t>imple</w:t>
      </w:r>
      <w:r w:rsidR="00D568B4" w:rsidRPr="00D568B4">
        <w:rPr>
          <w:rStyle w:val="CodeInline"/>
        </w:rPr>
        <w:t>_fs</w:t>
      </w:r>
      <w:r w:rsidRPr="00D568B4">
        <w:rPr>
          <w:rStyle w:val="CodeInline"/>
        </w:rPr>
        <w:t>.glsl</w:t>
      </w:r>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lastRenderedPageBreak/>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attribute keyword identifies data that changes for every vertex position. In this case, the </w:t>
      </w:r>
      <w:r w:rsidRPr="00D568B4">
        <w:rPr>
          <w:rStyle w:val="CodeInline"/>
        </w:rPr>
        <w:t>uniform</w:t>
      </w:r>
      <w:r w:rsidRPr="00D568B4">
        <w:t xml:space="preserve"> keyword denotes that a variable is constant for all the vertices. The </w:t>
      </w:r>
      <w:r w:rsidRPr="00D568B4">
        <w:rPr>
          <w:rStyle w:val="CodeInline"/>
        </w:rPr>
        <w:t>uPixelColor</w:t>
      </w:r>
      <w:r w:rsidRPr="00D568B4">
        <w:t xml:space="preserve"> variable can be set from JavaScript to control the eventual pixel color. The </w:t>
      </w:r>
      <w:r w:rsidRPr="00D568B4">
        <w:rPr>
          <w:rStyle w:val="CodeInline"/>
        </w:rPr>
        <w:t>precision mediump</w:t>
      </w:r>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r w:rsidRPr="00D568B4">
        <w:rPr>
          <w:rStyle w:val="CodeInline"/>
        </w:rPr>
        <w:t>uPixelColor</w:t>
      </w:r>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r w:rsidRPr="00D568B4">
        <w:rPr>
          <w:rStyle w:val="CodeInline"/>
        </w:rPr>
        <w:t>uPixelColor</w:t>
      </w:r>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r w:rsidR="0072752A" w:rsidRPr="00C7159D">
        <w:rPr>
          <w:rStyle w:val="CodeInline"/>
        </w:rPr>
        <w:t>uPixelColor</w:t>
      </w:r>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fv()</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lastRenderedPageBreak/>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600C935A" w:rsidR="00D568B4" w:rsidRDefault="00C45039" w:rsidP="00C45039">
      <w:pPr>
        <w:pStyle w:val="BodyTextFirst"/>
        <w:rPr>
          <w:rFonts w:hint="eastAsia"/>
        </w:rPr>
      </w:pPr>
      <w:r w:rsidRPr="00C45039">
        <w:t xml:space="preserve">The </w:t>
      </w:r>
      <w:r w:rsidRPr="00C45039">
        <w:rPr>
          <w:rStyle w:val="CodeInline"/>
        </w:rPr>
        <w:t>gl.uniform4fv()</w:t>
      </w:r>
      <w:r w:rsidRPr="00C45039">
        <w:t xml:space="preserve"> function copies four floating-point values from</w:t>
      </w:r>
      <w:r w:rsidR="000D6336">
        <w:t xml:space="preserve"> the</w:t>
      </w:r>
      <w:r w:rsidRPr="00C45039">
        <w:t xml:space="preserve"> </w:t>
      </w:r>
      <w:r w:rsidRPr="00C45039">
        <w:rPr>
          <w:rStyle w:val="CodeInline"/>
        </w:rPr>
        <w:t>pixelColor</w:t>
      </w:r>
      <w:r w:rsidRPr="00C45039">
        <w:t xml:space="preserve"> </w:t>
      </w:r>
      <w:r w:rsidR="000D6336">
        <w:t xml:space="preserve">float array </w:t>
      </w:r>
      <w:r w:rsidRPr="00C45039">
        <w:t>to the</w:t>
      </w:r>
      <w:r w:rsidR="000D6336">
        <w:t xml:space="preserve"> WebGL location referenced by</w:t>
      </w:r>
      <w:r w:rsidRPr="00C45039">
        <w:t xml:space="preserve"> </w:t>
      </w:r>
      <w:r w:rsidRPr="00C45039">
        <w:rPr>
          <w:rStyle w:val="CodeInline"/>
        </w:rPr>
        <w:t>mPixelColor</w:t>
      </w:r>
      <w:r w:rsidRPr="00C45039">
        <w:t xml:space="preserve">, or the </w:t>
      </w:r>
      <w:r w:rsidRPr="00C45039">
        <w:rPr>
          <w:rStyle w:val="CodeInline"/>
        </w:rPr>
        <w:t>uPixelColor</w:t>
      </w:r>
      <w:r w:rsidRPr="00C45039">
        <w:t xml:space="preserve"> in the </w:t>
      </w:r>
      <w:bookmarkStart w:id="22" w:name="_Hlk67888522"/>
      <w:r w:rsidRPr="00C45039">
        <w:rPr>
          <w:rStyle w:val="CodeInline"/>
        </w:rPr>
        <w:t>simple_fs.glsl</w:t>
      </w:r>
      <w:bookmarkEnd w:id="22"/>
      <w:r w:rsidRPr="00C45039">
        <w:t xml:space="preserve"> fragment shader.</w:t>
      </w:r>
    </w:p>
    <w:p w14:paraId="29CE1A3E" w14:textId="77777777" w:rsidR="00C45039" w:rsidRDefault="00C45039" w:rsidP="00C45039">
      <w:pPr>
        <w:pStyle w:val="Heading3"/>
      </w:pPr>
      <w:r>
        <w:t>Drawing with the New Shader</w:t>
      </w:r>
    </w:p>
    <w:p w14:paraId="6B5E528F" w14:textId="69504837" w:rsidR="00C45039" w:rsidRDefault="00C45039" w:rsidP="00C45039">
      <w:pPr>
        <w:pStyle w:val="BodyTextFirst"/>
        <w:rPr>
          <w:rFonts w:hint="eastAsia"/>
        </w:rPr>
      </w:pPr>
      <w:r>
        <w:t xml:space="preserve">To test </w:t>
      </w:r>
      <w:bookmarkStart w:id="23" w:name="_Hlk67888963"/>
      <w:r w:rsidRPr="00C45039">
        <w:rPr>
          <w:rStyle w:val="CodeInline"/>
        </w:rPr>
        <w:t>simple_fs.glsl</w:t>
      </w:r>
      <w:bookmarkEnd w:id="23"/>
      <w:r>
        <w:t xml:space="preserve">, modify the </w:t>
      </w:r>
      <w:r>
        <w:rPr>
          <w:rStyle w:val="CodeInline"/>
        </w:rPr>
        <w:t>core.js</w:t>
      </w:r>
      <w:r>
        <w:t xml:space="preserve"> module to use the </w:t>
      </w:r>
      <w:r w:rsidR="00067CAF">
        <w:t>parametrized</w:t>
      </w:r>
      <w:r>
        <w:t xml:space="preserve"> color </w:t>
      </w:r>
      <w:r w:rsidR="00067CAF">
        <w:t>when</w:t>
      </w:r>
      <w:r>
        <w:t xml:space="preserve"> draw</w:t>
      </w:r>
      <w:r w:rsidR="00067CAF">
        <w:t>ing</w:t>
      </w:r>
      <w:r>
        <w:t xml:space="preserve"> with the new shader.</w:t>
      </w:r>
    </w:p>
    <w:p w14:paraId="4BDCCED9" w14:textId="77777777" w:rsidR="00C45039" w:rsidRDefault="00C45039" w:rsidP="00C7159D">
      <w:pPr>
        <w:pStyle w:val="Code"/>
        <w:ind w:left="720"/>
        <w:rPr>
          <w:rFonts w:hint="eastAsia"/>
        </w:rPr>
      </w:pPr>
      <w:r>
        <w:t>function drawSquare(color)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color);</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r w:rsidRPr="00067CAF">
        <w:rPr>
          <w:rStyle w:val="CodeInline"/>
        </w:rPr>
        <w:t>MyGame</w:t>
      </w:r>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r w:rsidRPr="00067CAF">
        <w:rPr>
          <w:rStyle w:val="CodeInline"/>
        </w:rPr>
        <w:t>simple_fs.glsl</w:t>
      </w:r>
      <w:r w:rsidRPr="00067CAF">
        <w:t xml:space="preserve"> (instead of </w:t>
      </w:r>
      <w:r w:rsidRPr="00067CAF">
        <w:rPr>
          <w:rStyle w:val="CodeInline"/>
        </w:rPr>
        <w:t>white_fs</w:t>
      </w:r>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r w:rsidRPr="00067CAF">
        <w:rPr>
          <w:rStyle w:val="CodeInline"/>
        </w:rPr>
        <w:t>simple_fs</w:t>
      </w:r>
      <w:r w:rsidRPr="00067CAF">
        <w:t xml:space="preserve">, you can now experiment with drawing the squares with any desired color. </w:t>
      </w:r>
    </w:p>
    <w:p w14:paraId="75EB0922" w14:textId="0B432B39" w:rsidR="00067CAF" w:rsidRDefault="00067CAF" w:rsidP="00067CAF">
      <w:pPr>
        <w:pStyle w:val="BodyTextCont"/>
        <w:rPr>
          <w:rFonts w:hint="eastAsia"/>
        </w:rPr>
      </w:pPr>
      <w:r w:rsidRPr="00067CAF">
        <w:t xml:space="preserve">As you have experienced in this project, the source code structure supports simple and localized changes when the game engine is expanded, in this case only changes to </w:t>
      </w:r>
      <w:r w:rsidR="002E40EC">
        <w:t xml:space="preserve">the </w:t>
      </w:r>
      <w:r w:rsidRPr="00067CAF">
        <w:rPr>
          <w:rStyle w:val="CodeInline"/>
        </w:rPr>
        <w:t>simple_shader.js</w:t>
      </w:r>
      <w:r w:rsidRPr="00067CAF">
        <w:t xml:space="preserve"> file. This demonstrates the benefit of proper encapsulation and source code organization.</w:t>
      </w:r>
    </w:p>
    <w:p w14:paraId="2C6AECEB" w14:textId="77777777" w:rsidR="00067CAF" w:rsidRDefault="00067CAF" w:rsidP="00067CAF">
      <w:pPr>
        <w:pStyle w:val="Heading1"/>
      </w:pPr>
      <w:r>
        <w:t>Summary</w:t>
      </w:r>
    </w:p>
    <w:p w14:paraId="073F5851" w14:textId="1D0FB65C" w:rsidR="00067CAF" w:rsidRPr="00067CAF" w:rsidRDefault="00067CAF" w:rsidP="00067CAF">
      <w:pPr>
        <w:pStyle w:val="BodyTextFirst"/>
        <w:rPr>
          <w:rFonts w:hint="eastAsia"/>
        </w:rPr>
      </w:pPr>
      <w:r>
        <w:t>By this point the game engine is simple and supports only the initialization of WebGL and the drawing of one colored square. However, through the projects in this chapter, you have gained experience with the techniques needed in order to build an excellent foundation for the game engine. You have also structured the source code in a way that allows you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19"/>
      <w:headerReference w:type="default" r:id="rId20"/>
      <w:footerReference w:type="even" r:id="rId21"/>
      <w:footerReference w:type="default" r:id="rId22"/>
      <w:headerReference w:type="first" r:id="rId23"/>
      <w:footerReference w:type="first" r:id="rId24"/>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Sharma, Yogendra" w:date="2021-08-17T20:08:00Z" w:initials="SY">
    <w:p w14:paraId="5265DA13" w14:textId="113CA36E" w:rsidR="00C00C6A" w:rsidRDefault="00C00C6A">
      <w:pPr>
        <w:pStyle w:val="CommentText"/>
      </w:pPr>
      <w:r>
        <w:rPr>
          <w:rStyle w:val="CommentReference"/>
        </w:rPr>
        <w:annotationRef/>
      </w:r>
      <w:r w:rsidRPr="00C00C6A">
        <w:t xml:space="preserve">This chapter is the starting &amp; basics of game development using JS &amp; WebGL &amp; the author explains the core concept of the WebGL drawing very well with the correct code snippets. I feel some discontinuity between sections, if you add some steps before the main </w:t>
      </w:r>
      <w:r w:rsidR="00747CAD" w:rsidRPr="00C00C6A">
        <w:t>sections,</w:t>
      </w:r>
      <w:r w:rsidRPr="00C00C6A">
        <w:t xml:space="preserve"> it would be easy to picturization over all processes to use each component and concept.</w:t>
      </w:r>
    </w:p>
  </w:comment>
  <w:comment w:id="6" w:author="Sharma, Yogendra" w:date="2021-08-17T19:51:00Z" w:initials="SY">
    <w:p w14:paraId="01A5DB9F" w14:textId="4E2F6184" w:rsidR="003404B7" w:rsidRDefault="003404B7">
      <w:pPr>
        <w:pStyle w:val="CommentText"/>
      </w:pPr>
      <w:r>
        <w:rPr>
          <w:rStyle w:val="CommentReference"/>
        </w:rPr>
        <w:annotationRef/>
      </w:r>
      <w:r>
        <w:t xml:space="preserve">Please add the output for the above exerci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65DA13" w15:done="0"/>
  <w15:commentEx w15:paraId="01A5DB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5BA" w16cex:dateUtc="2021-08-17T14:38:00Z"/>
  <w16cex:commentExtensible w16cex:durableId="24C691DA" w16cex:dateUtc="2021-08-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65DA13" w16cid:durableId="24C695BA"/>
  <w16cid:commentId w16cid:paraId="01A5DB9F" w16cid:durableId="24C691D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F25D55" w14:textId="77777777" w:rsidR="00C358DB" w:rsidRDefault="00C358DB" w:rsidP="000C758C">
      <w:pPr>
        <w:spacing w:after="0" w:line="240" w:lineRule="auto"/>
      </w:pPr>
      <w:r>
        <w:separator/>
      </w:r>
    </w:p>
  </w:endnote>
  <w:endnote w:type="continuationSeparator" w:id="0">
    <w:p w14:paraId="203AC7A7" w14:textId="77777777" w:rsidR="00C358DB" w:rsidRDefault="00C358DB"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Times New Roman"/>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Segoe Print"/>
    <w:panose1 w:val="00000000000000000000"/>
    <w:charset w:val="00"/>
    <w:family w:val="swiss"/>
    <w:notTrueType/>
    <w:pitch w:val="variable"/>
    <w:sig w:usb0="00000003" w:usb1="00000000" w:usb2="00000000" w:usb3="00000000" w:csb0="00000001" w:csb1="00000000"/>
  </w:font>
  <w:font w:name="TheSansMonoConNormal">
    <w:altName w:val="Consolas"/>
    <w:charset w:val="00"/>
    <w:family w:val="auto"/>
    <w:pitch w:val="default"/>
  </w:font>
  <w:font w:name="TheSansMonoConBlack">
    <w:altName w:val="Arial Black"/>
    <w:panose1 w:val="00000000000000000000"/>
    <w:charset w:val="00"/>
    <w:family w:val="swiss"/>
    <w:notTrueType/>
    <w:pitch w:val="variable"/>
    <w:sig w:usb0="00000001" w:usb1="00000000" w:usb2="00000000" w:usb3="00000000" w:csb0="00000009" w:csb1="00000000"/>
  </w:font>
  <w:font w:name="ZapfDingbats">
    <w:altName w:val="Wingdings"/>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DD949" w14:textId="77777777" w:rsidR="002654B6" w:rsidRPr="00222F70" w:rsidRDefault="002654B6">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5B4527" w14:textId="2DC560C9" w:rsidR="002654B6" w:rsidRPr="00222F70" w:rsidRDefault="002654B6"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0B4A6E">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2654B6" w:rsidRDefault="002654B6"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0B4A6E">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2076D8" w14:textId="77777777" w:rsidR="00C358DB" w:rsidRDefault="00C358DB" w:rsidP="000C758C">
      <w:pPr>
        <w:spacing w:after="0" w:line="240" w:lineRule="auto"/>
      </w:pPr>
      <w:r>
        <w:separator/>
      </w:r>
    </w:p>
  </w:footnote>
  <w:footnote w:type="continuationSeparator" w:id="0">
    <w:p w14:paraId="43EA9182" w14:textId="77777777" w:rsidR="00C358DB" w:rsidRDefault="00C358DB"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3BAA8" w14:textId="77777777" w:rsidR="002654B6" w:rsidRPr="003C7D0E" w:rsidRDefault="002654B6"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5AEBC" w14:textId="7835295E" w:rsidR="002654B6" w:rsidRPr="002A45BE" w:rsidRDefault="002654B6"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969B29" w14:textId="4CD73B97" w:rsidR="002654B6" w:rsidRDefault="002654B6"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C H A P T E R  2</w:t>
    </w:r>
  </w:p>
  <w:p w14:paraId="46CB5B5F" w14:textId="77777777" w:rsidR="002654B6" w:rsidRPr="00B44665" w:rsidRDefault="002654B6"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8"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7"/>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8"/>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num>
  <w:num w:numId="21">
    <w:abstractNumId w:val="2"/>
    <w:lvlOverride w:ilvl="0">
      <w:startOverride w:val="1"/>
    </w:lvlOverride>
  </w:num>
  <w:num w:numId="22">
    <w:abstractNumId w:val="2"/>
    <w:lvlOverride w:ilvl="0">
      <w:startOverride w:val="1"/>
    </w:lvlOverride>
  </w:num>
  <w:num w:numId="23">
    <w:abstractNumId w:val="5"/>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4F0B"/>
    <w:rsid w:val="00067CAF"/>
    <w:rsid w:val="000743D5"/>
    <w:rsid w:val="000810B3"/>
    <w:rsid w:val="00087714"/>
    <w:rsid w:val="00087FFA"/>
    <w:rsid w:val="0009449F"/>
    <w:rsid w:val="000A78CE"/>
    <w:rsid w:val="000B4A6E"/>
    <w:rsid w:val="000C088C"/>
    <w:rsid w:val="000C25F2"/>
    <w:rsid w:val="000C64E4"/>
    <w:rsid w:val="000C758C"/>
    <w:rsid w:val="000D6336"/>
    <w:rsid w:val="000D6FC3"/>
    <w:rsid w:val="000F2147"/>
    <w:rsid w:val="001066D3"/>
    <w:rsid w:val="00117F2A"/>
    <w:rsid w:val="00117FC8"/>
    <w:rsid w:val="00162020"/>
    <w:rsid w:val="001945A9"/>
    <w:rsid w:val="00195D03"/>
    <w:rsid w:val="001962A3"/>
    <w:rsid w:val="001A367D"/>
    <w:rsid w:val="001B03BE"/>
    <w:rsid w:val="001D7449"/>
    <w:rsid w:val="001E0D01"/>
    <w:rsid w:val="001E74F2"/>
    <w:rsid w:val="001F4998"/>
    <w:rsid w:val="00205B55"/>
    <w:rsid w:val="00210C10"/>
    <w:rsid w:val="00216597"/>
    <w:rsid w:val="00217930"/>
    <w:rsid w:val="00217E9B"/>
    <w:rsid w:val="00223170"/>
    <w:rsid w:val="00224166"/>
    <w:rsid w:val="00240A66"/>
    <w:rsid w:val="00245ED8"/>
    <w:rsid w:val="002479BB"/>
    <w:rsid w:val="002504DC"/>
    <w:rsid w:val="002566AD"/>
    <w:rsid w:val="002654B6"/>
    <w:rsid w:val="00274DF6"/>
    <w:rsid w:val="00275ED8"/>
    <w:rsid w:val="00291CEE"/>
    <w:rsid w:val="002936C0"/>
    <w:rsid w:val="002B05B5"/>
    <w:rsid w:val="002B1183"/>
    <w:rsid w:val="002B4371"/>
    <w:rsid w:val="002C63F3"/>
    <w:rsid w:val="002D22BE"/>
    <w:rsid w:val="002E2E80"/>
    <w:rsid w:val="002E40EC"/>
    <w:rsid w:val="002E728B"/>
    <w:rsid w:val="002F182B"/>
    <w:rsid w:val="002F3595"/>
    <w:rsid w:val="0030542D"/>
    <w:rsid w:val="00310B17"/>
    <w:rsid w:val="00320DFA"/>
    <w:rsid w:val="00326079"/>
    <w:rsid w:val="00332770"/>
    <w:rsid w:val="00334551"/>
    <w:rsid w:val="00334A41"/>
    <w:rsid w:val="00334F8F"/>
    <w:rsid w:val="003404B7"/>
    <w:rsid w:val="003446A8"/>
    <w:rsid w:val="0035067A"/>
    <w:rsid w:val="00364C17"/>
    <w:rsid w:val="0037372C"/>
    <w:rsid w:val="0037653E"/>
    <w:rsid w:val="00390FFA"/>
    <w:rsid w:val="003A2A6C"/>
    <w:rsid w:val="003A6FDD"/>
    <w:rsid w:val="003D2FE0"/>
    <w:rsid w:val="003D693A"/>
    <w:rsid w:val="003E3852"/>
    <w:rsid w:val="003E4261"/>
    <w:rsid w:val="003F4360"/>
    <w:rsid w:val="003F7C08"/>
    <w:rsid w:val="00410FEF"/>
    <w:rsid w:val="00414E6E"/>
    <w:rsid w:val="00435687"/>
    <w:rsid w:val="0044750E"/>
    <w:rsid w:val="00464801"/>
    <w:rsid w:val="00464C10"/>
    <w:rsid w:val="004912AD"/>
    <w:rsid w:val="004A59AC"/>
    <w:rsid w:val="004A684D"/>
    <w:rsid w:val="004D1346"/>
    <w:rsid w:val="004D2C37"/>
    <w:rsid w:val="004D3AE3"/>
    <w:rsid w:val="004D4FBB"/>
    <w:rsid w:val="004E58D5"/>
    <w:rsid w:val="00523EB0"/>
    <w:rsid w:val="00530C4E"/>
    <w:rsid w:val="005336C8"/>
    <w:rsid w:val="00544D71"/>
    <w:rsid w:val="005502E5"/>
    <w:rsid w:val="00561D46"/>
    <w:rsid w:val="005661BA"/>
    <w:rsid w:val="005751E4"/>
    <w:rsid w:val="00585EBD"/>
    <w:rsid w:val="00592947"/>
    <w:rsid w:val="005B25B6"/>
    <w:rsid w:val="005B6E38"/>
    <w:rsid w:val="005E6BF0"/>
    <w:rsid w:val="006111EB"/>
    <w:rsid w:val="00616DF6"/>
    <w:rsid w:val="00623DE5"/>
    <w:rsid w:val="006270B0"/>
    <w:rsid w:val="00632AD3"/>
    <w:rsid w:val="006366DB"/>
    <w:rsid w:val="00642A6D"/>
    <w:rsid w:val="00650385"/>
    <w:rsid w:val="0065561C"/>
    <w:rsid w:val="00656E85"/>
    <w:rsid w:val="0065757E"/>
    <w:rsid w:val="00657FBF"/>
    <w:rsid w:val="0066116A"/>
    <w:rsid w:val="006612E5"/>
    <w:rsid w:val="006821DD"/>
    <w:rsid w:val="00685405"/>
    <w:rsid w:val="006A4024"/>
    <w:rsid w:val="006B6300"/>
    <w:rsid w:val="006C34DA"/>
    <w:rsid w:val="006D401F"/>
    <w:rsid w:val="006E5883"/>
    <w:rsid w:val="00710C8D"/>
    <w:rsid w:val="007167AB"/>
    <w:rsid w:val="00717C92"/>
    <w:rsid w:val="007224B2"/>
    <w:rsid w:val="0072752A"/>
    <w:rsid w:val="00735334"/>
    <w:rsid w:val="00746FC9"/>
    <w:rsid w:val="00747CAD"/>
    <w:rsid w:val="0077442F"/>
    <w:rsid w:val="007847D5"/>
    <w:rsid w:val="00795946"/>
    <w:rsid w:val="007A472A"/>
    <w:rsid w:val="007B271C"/>
    <w:rsid w:val="007B30A8"/>
    <w:rsid w:val="007B3DE4"/>
    <w:rsid w:val="007B4DC0"/>
    <w:rsid w:val="007D613A"/>
    <w:rsid w:val="007E19BF"/>
    <w:rsid w:val="007F3D20"/>
    <w:rsid w:val="007F433B"/>
    <w:rsid w:val="008121F1"/>
    <w:rsid w:val="00813C37"/>
    <w:rsid w:val="008141BC"/>
    <w:rsid w:val="008315AE"/>
    <w:rsid w:val="00831B0F"/>
    <w:rsid w:val="00847D15"/>
    <w:rsid w:val="0085070A"/>
    <w:rsid w:val="008569F9"/>
    <w:rsid w:val="0087169A"/>
    <w:rsid w:val="00873B25"/>
    <w:rsid w:val="00890CB8"/>
    <w:rsid w:val="00893248"/>
    <w:rsid w:val="008951E1"/>
    <w:rsid w:val="008C10A0"/>
    <w:rsid w:val="008C431D"/>
    <w:rsid w:val="008E5531"/>
    <w:rsid w:val="008E729F"/>
    <w:rsid w:val="008E7C05"/>
    <w:rsid w:val="00920E9D"/>
    <w:rsid w:val="00943FC9"/>
    <w:rsid w:val="00946E7D"/>
    <w:rsid w:val="00951FFF"/>
    <w:rsid w:val="0097339D"/>
    <w:rsid w:val="009824FA"/>
    <w:rsid w:val="0098775D"/>
    <w:rsid w:val="00990F7D"/>
    <w:rsid w:val="00993717"/>
    <w:rsid w:val="009A7991"/>
    <w:rsid w:val="009B0DC1"/>
    <w:rsid w:val="009C1A4E"/>
    <w:rsid w:val="009E7AC3"/>
    <w:rsid w:val="009F0430"/>
    <w:rsid w:val="009F0BD1"/>
    <w:rsid w:val="00A031A7"/>
    <w:rsid w:val="00A06EA3"/>
    <w:rsid w:val="00A20C3E"/>
    <w:rsid w:val="00A22671"/>
    <w:rsid w:val="00A4520D"/>
    <w:rsid w:val="00A653FC"/>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3AA4"/>
    <w:rsid w:val="00B960E1"/>
    <w:rsid w:val="00BB0F9E"/>
    <w:rsid w:val="00BB2252"/>
    <w:rsid w:val="00BC48AF"/>
    <w:rsid w:val="00BC491C"/>
    <w:rsid w:val="00BD1FFF"/>
    <w:rsid w:val="00BE29CE"/>
    <w:rsid w:val="00BF7090"/>
    <w:rsid w:val="00C00C6A"/>
    <w:rsid w:val="00C01C96"/>
    <w:rsid w:val="00C069DB"/>
    <w:rsid w:val="00C358DB"/>
    <w:rsid w:val="00C45039"/>
    <w:rsid w:val="00C565D9"/>
    <w:rsid w:val="00C67899"/>
    <w:rsid w:val="00C67F3E"/>
    <w:rsid w:val="00C7159D"/>
    <w:rsid w:val="00C80587"/>
    <w:rsid w:val="00C85E72"/>
    <w:rsid w:val="00C95A38"/>
    <w:rsid w:val="00C97CC7"/>
    <w:rsid w:val="00CC6E44"/>
    <w:rsid w:val="00CD4836"/>
    <w:rsid w:val="00CF2E00"/>
    <w:rsid w:val="00CF736D"/>
    <w:rsid w:val="00CF77BD"/>
    <w:rsid w:val="00D0036A"/>
    <w:rsid w:val="00D33F43"/>
    <w:rsid w:val="00D568B4"/>
    <w:rsid w:val="00D654A1"/>
    <w:rsid w:val="00D713C6"/>
    <w:rsid w:val="00D808FD"/>
    <w:rsid w:val="00D94113"/>
    <w:rsid w:val="00D9548E"/>
    <w:rsid w:val="00DA005F"/>
    <w:rsid w:val="00DB06BD"/>
    <w:rsid w:val="00DB3CBA"/>
    <w:rsid w:val="00DC4A6B"/>
    <w:rsid w:val="00DD1AD1"/>
    <w:rsid w:val="00DD4E56"/>
    <w:rsid w:val="00DF2F6C"/>
    <w:rsid w:val="00E0522A"/>
    <w:rsid w:val="00E06407"/>
    <w:rsid w:val="00E16293"/>
    <w:rsid w:val="00E31C50"/>
    <w:rsid w:val="00E34614"/>
    <w:rsid w:val="00E55BA9"/>
    <w:rsid w:val="00E564E5"/>
    <w:rsid w:val="00E57D5C"/>
    <w:rsid w:val="00E71A7C"/>
    <w:rsid w:val="00E74DB8"/>
    <w:rsid w:val="00E97289"/>
    <w:rsid w:val="00EA16F8"/>
    <w:rsid w:val="00EC00BE"/>
    <w:rsid w:val="00EC3D6E"/>
    <w:rsid w:val="00EC61FD"/>
    <w:rsid w:val="00ED2C3E"/>
    <w:rsid w:val="00EF01A0"/>
    <w:rsid w:val="00EF061C"/>
    <w:rsid w:val="00F067A9"/>
    <w:rsid w:val="00F13642"/>
    <w:rsid w:val="00F148F8"/>
    <w:rsid w:val="00F25223"/>
    <w:rsid w:val="00F26027"/>
    <w:rsid w:val="00F3264B"/>
    <w:rsid w:val="00F520A7"/>
    <w:rsid w:val="00F5402F"/>
    <w:rsid w:val="00F609A3"/>
    <w:rsid w:val="00F74E2C"/>
    <w:rsid w:val="00F931E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2.xml"/><Relationship Id="rId29"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34</Pages>
  <Words>9038</Words>
  <Characters>51519</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28</cp:revision>
  <dcterms:created xsi:type="dcterms:W3CDTF">2021-04-04T11:48:00Z</dcterms:created>
  <dcterms:modified xsi:type="dcterms:W3CDTF">2021-08-17T20:20:00Z</dcterms:modified>
</cp:coreProperties>
</file>